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9331C73" w14:textId="276877D4" w:rsidR="0099346D" w:rsidRPr="006319C3" w:rsidRDefault="007D0CC1" w:rsidP="00D85C07">
      <w:pPr>
        <w:spacing w:before="240"/>
        <w:ind w:left="14"/>
        <w:jc w:val="center"/>
        <w:rPr>
          <w:rFonts w:ascii="Arial"/>
          <w:b/>
          <w:sz w:val="28"/>
          <w:szCs w:val="28"/>
        </w:rPr>
      </w:pPr>
      <w:r w:rsidRPr="007D0CC1">
        <w:rPr>
          <w:rFonts w:ascii="Arial"/>
          <w:b/>
          <w:sz w:val="28"/>
          <w:szCs w:val="28"/>
        </w:rPr>
        <w:t>Release of Information</w:t>
      </w:r>
    </w:p>
    <w:p w14:paraId="519B82B8" w14:textId="1A59F980" w:rsidR="00537479" w:rsidRDefault="00AE18F4" w:rsidP="00DE60E4">
      <w:pPr>
        <w:pStyle w:val="Formtext"/>
        <w:spacing w:before="240" w:line="300" w:lineRule="exact"/>
      </w:pPr>
      <w:r w:rsidRPr="00AE18F4">
        <w:t>I hereby authorize employers, housing agencies, community partners/agencies and veteran representatives from the VA to disclose and receive the following information from the</w:t>
      </w:r>
      <w:r w:rsidRPr="00AE18F4">
        <w:t xml:space="preserve"> </w:t>
      </w:r>
      <w:sdt>
        <w:sdtPr>
          <w:rPr>
            <w:rStyle w:val="Answers3"/>
          </w:rPr>
          <w:alias w:val="[insert organization and program name]"/>
          <w:tag w:val="[insert organization and program name]"/>
          <w:id w:val="340285131"/>
          <w:placeholder>
            <w:docPart w:val="E6E310167E59423F9774669DBA32575F"/>
          </w:placeholder>
          <w:showingPlcHdr/>
        </w:sdtPr>
        <w:sdtContent>
          <w:r w:rsidR="00807D73" w:rsidRPr="00807D73">
            <w:rPr>
              <w:rStyle w:val="Answers3"/>
              <w:rFonts w:eastAsiaTheme="minorHAnsi"/>
            </w:rPr>
            <w:t xml:space="preserve">Click here to enter </w:t>
          </w:r>
          <w:r w:rsidR="00807D73" w:rsidRPr="00807D73">
            <w:rPr>
              <w:rStyle w:val="Answers3"/>
              <w:rFonts w:eastAsiaTheme="minorHAnsi"/>
            </w:rPr>
            <w:t>organization and</w:t>
          </w:r>
          <w:r w:rsidR="00CF0607">
            <w:rPr>
              <w:rStyle w:val="Answers3"/>
              <w:rFonts w:eastAsiaTheme="minorHAnsi"/>
            </w:rPr>
            <w:t>/or</w:t>
          </w:r>
          <w:r w:rsidR="00807D73" w:rsidRPr="00807D73">
            <w:rPr>
              <w:rStyle w:val="Answers3"/>
              <w:rFonts w:eastAsiaTheme="minorHAnsi"/>
            </w:rPr>
            <w:t xml:space="preserve"> program name</w:t>
          </w:r>
          <w:r w:rsidR="00807D73" w:rsidRPr="00807D73">
            <w:rPr>
              <w:rStyle w:val="Answers3"/>
              <w:rFonts w:eastAsiaTheme="minorHAnsi"/>
            </w:rPr>
            <w:t>.</w:t>
          </w:r>
        </w:sdtContent>
      </w:sdt>
      <w:r w:rsidR="00537479">
        <w:t xml:space="preserve"> </w:t>
      </w:r>
      <w:r w:rsidR="00C0391A" w:rsidRPr="00C0391A">
        <w:t>Homeless Veterans’ Reintegration Program (HVRP). The purpose of this release it to disclose confidential information that will facilitate my participation in HVRP and help with employment, training, housing placement, benefits, and other related services. This information may come from multiple sources including, but not limited to the following:</w:t>
      </w:r>
    </w:p>
    <w:p w14:paraId="51A1F5B7" w14:textId="38E2D20C" w:rsidR="003F6926" w:rsidRPr="003F6926" w:rsidRDefault="003F6926" w:rsidP="003F6926">
      <w:pPr>
        <w:pStyle w:val="Formtext"/>
        <w:numPr>
          <w:ilvl w:val="0"/>
          <w:numId w:val="5"/>
        </w:numPr>
        <w:ind w:left="630" w:hanging="270"/>
      </w:pPr>
      <w:r w:rsidRPr="003F6926">
        <w:t>Program records including eligibility, assessment, and enrollment information</w:t>
      </w:r>
    </w:p>
    <w:p w14:paraId="4D5C4871" w14:textId="70A0E5A2" w:rsidR="003F6926" w:rsidRPr="003F6926" w:rsidRDefault="003F6926" w:rsidP="003F6926">
      <w:pPr>
        <w:pStyle w:val="Formtext"/>
        <w:numPr>
          <w:ilvl w:val="0"/>
          <w:numId w:val="5"/>
        </w:numPr>
        <w:ind w:left="630" w:hanging="270"/>
      </w:pPr>
      <w:r w:rsidRPr="003F6926">
        <w:t>Verbal or written communication with staff members</w:t>
      </w:r>
    </w:p>
    <w:p w14:paraId="68540485" w14:textId="6796586F" w:rsidR="003F6926" w:rsidRPr="003F6926" w:rsidRDefault="003F6926" w:rsidP="003F6926">
      <w:pPr>
        <w:pStyle w:val="Formtext"/>
        <w:numPr>
          <w:ilvl w:val="0"/>
          <w:numId w:val="5"/>
        </w:numPr>
        <w:ind w:left="630" w:hanging="270"/>
      </w:pPr>
      <w:r w:rsidRPr="003F6926">
        <w:t>Staff member observations of my participation</w:t>
      </w:r>
    </w:p>
    <w:p w14:paraId="42C1633E" w14:textId="02902CB1" w:rsidR="003F6926" w:rsidRDefault="003F6926" w:rsidP="00860F11">
      <w:pPr>
        <w:pStyle w:val="Formtext"/>
        <w:spacing w:before="240" w:line="300" w:lineRule="exact"/>
      </w:pPr>
      <w:r>
        <w:t xml:space="preserve">I understand that any identifiable information shall be kept confidential and may only be used for the purpose(s) mentioned above. I also understand that I may revoke this authorization at any time by notifying  </w:t>
      </w:r>
      <w:sdt>
        <w:sdtPr>
          <w:rPr>
            <w:rStyle w:val="Answers3"/>
          </w:rPr>
          <w:alias w:val="[insert organization/program name]"/>
          <w:tag w:val="[insert organization/program name]"/>
          <w:id w:val="1942104151"/>
          <w:placeholder>
            <w:docPart w:val="0AFE2AF1851E466D9B77D2CFD3D1D970"/>
          </w:placeholder>
          <w:showingPlcHdr/>
        </w:sdtPr>
        <w:sdtContent>
          <w:r w:rsidR="00860F11" w:rsidRPr="00860F11">
            <w:rPr>
              <w:rStyle w:val="Answers3"/>
              <w:rFonts w:eastAsiaTheme="minorHAnsi"/>
            </w:rPr>
            <w:t xml:space="preserve">Click here to enter </w:t>
          </w:r>
          <w:r w:rsidR="00860F11" w:rsidRPr="00860F11">
            <w:rPr>
              <w:rStyle w:val="Answers3"/>
              <w:rFonts w:eastAsiaTheme="minorHAnsi"/>
            </w:rPr>
            <w:t>organization/program name</w:t>
          </w:r>
          <w:r w:rsidR="00860F11" w:rsidRPr="00860F11">
            <w:rPr>
              <w:rStyle w:val="Answers3"/>
              <w:rFonts w:eastAsiaTheme="minorHAnsi"/>
            </w:rPr>
            <w:t>.</w:t>
          </w:r>
        </w:sdtContent>
      </w:sdt>
      <w:r>
        <w:t xml:space="preserve"> in writing. I understand that my written revocation must be signed and dated later than the date of this authorization. The revocation will not </w:t>
      </w:r>
      <w:proofErr w:type="spellStart"/>
      <w:proofErr w:type="gramStart"/>
      <w:r>
        <w:t>effect</w:t>
      </w:r>
      <w:proofErr w:type="spellEnd"/>
      <w:proofErr w:type="gramEnd"/>
      <w:r>
        <w:t xml:space="preserve"> any actions taken before receipt of the written revocation by </w:t>
      </w:r>
      <w:sdt>
        <w:sdtPr>
          <w:rPr>
            <w:rStyle w:val="Answers3"/>
          </w:rPr>
          <w:alias w:val="[insert organization/program name]"/>
          <w:tag w:val="[insert organization/program name]"/>
          <w:id w:val="2036537379"/>
          <w:placeholder>
            <w:docPart w:val="D79C3AC811E746D68A2C396C6DA0640F"/>
          </w:placeholder>
          <w:showingPlcHdr/>
        </w:sdtPr>
        <w:sdtContent>
          <w:r w:rsidR="00462AA2" w:rsidRPr="00860F11">
            <w:rPr>
              <w:rStyle w:val="Answers3"/>
              <w:rFonts w:eastAsiaTheme="minorHAnsi"/>
            </w:rPr>
            <w:t>Click here to enter organization/program name.</w:t>
          </w:r>
        </w:sdtContent>
      </w:sdt>
      <w:r>
        <w:t xml:space="preserve"> or its HVRP staff. This consent shall expire </w:t>
      </w:r>
      <w:sdt>
        <w:sdtPr>
          <w:rPr>
            <w:rStyle w:val="Answers3"/>
          </w:rPr>
          <w:alias w:val="insert time frame (e.g., one year form the date of signature or 90 days after program exit)"/>
          <w:tag w:val="insert time frame (e.g., one year form the date of signature or 90 days after program exit)"/>
          <w:id w:val="2070069061"/>
          <w:placeholder>
            <w:docPart w:val="2131C2297BCE48E2A44CFC4E2EA0C1A9"/>
          </w:placeholder>
          <w:showingPlcHdr/>
        </w:sdtPr>
        <w:sdtContent>
          <w:r w:rsidR="00BC7784" w:rsidRPr="00BC7784">
            <w:rPr>
              <w:rStyle w:val="Answers3"/>
              <w:rFonts w:eastAsiaTheme="minorHAnsi"/>
            </w:rPr>
            <w:t xml:space="preserve">Click here to enter </w:t>
          </w:r>
          <w:r w:rsidR="00BC7784" w:rsidRPr="00BC7784">
            <w:rPr>
              <w:rStyle w:val="Answers3"/>
              <w:rFonts w:eastAsiaTheme="minorHAnsi"/>
            </w:rPr>
            <w:t>time frame (e.g., one year form the date of signature or 90 days after program exit)</w:t>
          </w:r>
          <w:r w:rsidR="00BC7784" w:rsidRPr="00BC7784">
            <w:rPr>
              <w:rStyle w:val="Answers3"/>
              <w:rFonts w:eastAsiaTheme="minorHAnsi"/>
            </w:rPr>
            <w:t>.</w:t>
          </w:r>
        </w:sdtContent>
      </w:sdt>
      <w:r>
        <w:t>.</w:t>
      </w:r>
    </w:p>
    <w:p w14:paraId="08C55D93" w14:textId="49E6FF63" w:rsidR="003F6926" w:rsidRDefault="003F6926" w:rsidP="00002EDF">
      <w:pPr>
        <w:pStyle w:val="Formtext"/>
        <w:spacing w:before="240" w:line="300" w:lineRule="exact"/>
      </w:pPr>
      <w:r>
        <w:t>I also understand that any disclosure/release is bound by Title 42 of the Code of Federal Regulations governing the confidentiality of alcohol and drug abuse patient records, as well as the Health Insurance Portability and Accountability Act of 1996 (HIPAA) 45 C.F.R. Pts 160 &amp; 164; and that re-disclosure of this information to a party other than the one designated above is forbidden without additional written authorization on my part.</w:t>
      </w:r>
    </w:p>
    <w:p w14:paraId="388451A2" w14:textId="26BACDFD" w:rsidR="00C1449A" w:rsidRDefault="00DE60E4" w:rsidP="00C76862">
      <w:pPr>
        <w:pStyle w:val="Formtext"/>
        <w:spacing w:before="240" w:line="300" w:lineRule="exact"/>
      </w:pPr>
      <w:r w:rsidRPr="00DE60E4">
        <w:t>I hereby certify that I am 18 years of age or older, mentally competent to sign this waiver, and have read the above carefully before signing</w:t>
      </w:r>
      <w:r w:rsidR="00537479">
        <w:t>.</w:t>
      </w:r>
    </w:p>
    <w:p w14:paraId="677D2811" w14:textId="7B8BC76E" w:rsidR="00BF5048" w:rsidRDefault="00743ECE" w:rsidP="007A33B0">
      <w:pPr>
        <w:pStyle w:val="Formtext"/>
        <w:tabs>
          <w:tab w:val="left" w:pos="5760"/>
        </w:tabs>
        <w:spacing w:before="360" w:line="300" w:lineRule="exact"/>
      </w:pPr>
      <w:sdt>
        <w:sdtPr>
          <w:rPr>
            <w:rStyle w:val="Answers3"/>
          </w:rPr>
          <w:alias w:val="Enter Participant name"/>
          <w:tag w:val="Enter Participant name"/>
          <w:id w:val="-750505364"/>
          <w:placeholder>
            <w:docPart w:val="7B32E4C7E28D474D8D09240C3285E518"/>
          </w:placeholder>
          <w:showingPlcHdr/>
        </w:sdtPr>
        <w:sdtContent>
          <w:r w:rsidRPr="00743ECE">
            <w:rPr>
              <w:rStyle w:val="Answers3"/>
              <w:rFonts w:eastAsiaTheme="minorHAnsi"/>
            </w:rPr>
            <w:t xml:space="preserve">Click here to enter </w:t>
          </w:r>
          <w:r w:rsidRPr="00743ECE">
            <w:rPr>
              <w:rStyle w:val="Answers3"/>
              <w:rFonts w:eastAsiaTheme="minorHAnsi"/>
            </w:rPr>
            <w:t>Participant name</w:t>
          </w:r>
          <w:r w:rsidRPr="00743ECE">
            <w:rPr>
              <w:rStyle w:val="Answers3"/>
              <w:rFonts w:eastAsiaTheme="minorHAnsi"/>
            </w:rPr>
            <w:t>.</w:t>
          </w:r>
        </w:sdtContent>
      </w:sdt>
      <w:r w:rsidR="00BF5048">
        <w:tab/>
      </w:r>
      <w:sdt>
        <w:sdtPr>
          <w:rPr>
            <w:rStyle w:val="Answers3"/>
          </w:rPr>
          <w:alias w:val="HVRP Staff name"/>
          <w:tag w:val="HVRP Staff name"/>
          <w:id w:val="1366175581"/>
          <w:placeholder>
            <w:docPart w:val="D1259483E55E41D091B05430F3431E91"/>
          </w:placeholder>
          <w:showingPlcHdr/>
        </w:sdtPr>
        <w:sdtContent>
          <w:r w:rsidR="00AD4FBA" w:rsidRPr="00AD4FBA">
            <w:rPr>
              <w:rStyle w:val="Answers3"/>
              <w:rFonts w:eastAsiaTheme="minorHAnsi"/>
            </w:rPr>
            <w:t xml:space="preserve">Click here to enter </w:t>
          </w:r>
          <w:r w:rsidR="00AD4FBA" w:rsidRPr="00AD4FBA">
            <w:rPr>
              <w:rStyle w:val="Answers3"/>
              <w:rFonts w:eastAsiaTheme="minorHAnsi"/>
            </w:rPr>
            <w:t>HVRP Staff name</w:t>
          </w:r>
          <w:r w:rsidR="00AD4FBA" w:rsidRPr="00AD4FBA">
            <w:rPr>
              <w:rStyle w:val="Answers3"/>
              <w:rFonts w:eastAsiaTheme="minorHAnsi"/>
            </w:rPr>
            <w:t>.</w:t>
          </w:r>
        </w:sdtContent>
      </w:sdt>
    </w:p>
    <w:p w14:paraId="1068227A" w14:textId="71C663A6" w:rsidR="00537479" w:rsidRDefault="001B2E30" w:rsidP="00EE6643">
      <w:pPr>
        <w:tabs>
          <w:tab w:val="left" w:pos="5760"/>
        </w:tabs>
        <w:ind w:right="252"/>
        <w:rPr>
          <w:i/>
          <w:sz w:val="24"/>
          <w:szCs w:val="24"/>
        </w:rPr>
      </w:pPr>
      <w:r>
        <w:rPr>
          <w:i/>
          <w:sz w:val="24"/>
          <w:szCs w:val="24"/>
        </w:rPr>
        <w:pict w14:anchorId="618599A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Microsoft Office Signature Line..." style="width:192pt;height:96pt">
            <v:imagedata r:id="rId11" o:title=""/>
            <o:lock v:ext="edit" ungrouping="t" rotation="t" cropping="t" verticies="t" text="t" grouping="t"/>
            <o:signatureline v:ext="edit" id="{077CCAB7-70FA-47EF-98ED-AF9CE8809766}" provid="{00000000-0000-0000-0000-000000000000}" o:suggestedsigner="Participant Signature" issignatureline="t"/>
          </v:shape>
        </w:pict>
      </w:r>
      <w:r w:rsidR="00EE6643">
        <w:rPr>
          <w:i/>
          <w:sz w:val="24"/>
          <w:szCs w:val="24"/>
        </w:rPr>
        <w:tab/>
      </w:r>
      <w:r w:rsidR="00B769EE">
        <w:rPr>
          <w:i/>
          <w:sz w:val="24"/>
          <w:szCs w:val="24"/>
        </w:rPr>
        <w:pict w14:anchorId="0C48FFC5">
          <v:shape id="_x0000_i1028" type="#_x0000_t75" alt="Microsoft Office Signature Line..." style="width:192pt;height:96pt">
            <v:imagedata r:id="rId12" o:title=""/>
            <o:lock v:ext="edit" ungrouping="t" rotation="t" cropping="t" verticies="t" text="t" grouping="t"/>
            <o:signatureline v:ext="edit" id="{37221CA0-59BB-4A12-921A-B336B08983F7}" provid="{00000000-0000-0000-0000-000000000000}" o:suggestedsigner="HVRP Staff Signature" issignatureline="t"/>
          </v:shape>
        </w:pict>
      </w:r>
    </w:p>
    <w:sectPr w:rsidR="00537479" w:rsidSect="00795901">
      <w:headerReference w:type="default" r:id="rId13"/>
      <w:footerReference w:type="default" r:id="rId14"/>
      <w:headerReference w:type="first" r:id="rId15"/>
      <w:footerReference w:type="first" r:id="rId16"/>
      <w:type w:val="continuous"/>
      <w:pgSz w:w="12240" w:h="15840"/>
      <w:pgMar w:top="864" w:right="864" w:bottom="720" w:left="864" w:header="288" w:footer="576"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1ED400E" w14:textId="77777777" w:rsidR="00813985" w:rsidRDefault="00813985">
      <w:r>
        <w:separator/>
      </w:r>
    </w:p>
  </w:endnote>
  <w:endnote w:type="continuationSeparator" w:id="0">
    <w:p w14:paraId="77500EE2" w14:textId="77777777" w:rsidR="00813985" w:rsidRDefault="0081398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MS Gothic">
    <w:altName w:val="ＭＳ ゴシック"/>
    <w:panose1 w:val="020B0609070205080204"/>
    <w:charset w:val="80"/>
    <w:family w:val="moder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ingdings 2">
    <w:panose1 w:val="050201020105070707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251625423"/>
      <w:docPartObj>
        <w:docPartGallery w:val="Page Numbers (Bottom of Page)"/>
        <w:docPartUnique/>
      </w:docPartObj>
    </w:sdtPr>
    <w:sdtEndPr>
      <w:rPr>
        <w:rFonts w:ascii="Arial" w:hAnsi="Arial" w:cs="Arial"/>
        <w:noProof/>
        <w:sz w:val="20"/>
        <w:szCs w:val="20"/>
      </w:rPr>
    </w:sdtEndPr>
    <w:sdtContent>
      <w:p w14:paraId="71B804B1" w14:textId="77777777" w:rsidR="001E425E" w:rsidRPr="00481839" w:rsidRDefault="001E425E" w:rsidP="004F0C82">
        <w:pPr>
          <w:pStyle w:val="Footer"/>
          <w:jc w:val="center"/>
          <w:rPr>
            <w:rFonts w:ascii="Arial" w:hAnsi="Arial" w:cs="Arial"/>
            <w:sz w:val="20"/>
            <w:szCs w:val="20"/>
          </w:rPr>
        </w:pPr>
        <w:r w:rsidRPr="00481839">
          <w:rPr>
            <w:rFonts w:ascii="Arial" w:hAnsi="Arial" w:cs="Arial"/>
            <w:sz w:val="20"/>
            <w:szCs w:val="20"/>
          </w:rPr>
          <w:fldChar w:fldCharType="begin"/>
        </w:r>
        <w:r w:rsidRPr="00481839">
          <w:rPr>
            <w:rFonts w:ascii="Arial" w:hAnsi="Arial" w:cs="Arial"/>
            <w:sz w:val="20"/>
            <w:szCs w:val="20"/>
          </w:rPr>
          <w:instrText xml:space="preserve"> PAGE   \* MERGEFORMAT </w:instrText>
        </w:r>
        <w:r w:rsidRPr="00481839">
          <w:rPr>
            <w:rFonts w:ascii="Arial" w:hAnsi="Arial" w:cs="Arial"/>
            <w:sz w:val="20"/>
            <w:szCs w:val="20"/>
          </w:rPr>
          <w:fldChar w:fldCharType="separate"/>
        </w:r>
        <w:r>
          <w:rPr>
            <w:rFonts w:ascii="Arial" w:hAnsi="Arial" w:cs="Arial"/>
            <w:sz w:val="20"/>
            <w:szCs w:val="20"/>
          </w:rPr>
          <w:t>1</w:t>
        </w:r>
        <w:r w:rsidRPr="00481839">
          <w:rPr>
            <w:rFonts w:ascii="Arial" w:hAnsi="Arial" w:cs="Arial"/>
            <w:noProof/>
            <w:sz w:val="20"/>
            <w:szCs w:val="20"/>
          </w:rPr>
          <w:fldChar w:fldCharType="end"/>
        </w:r>
      </w:p>
    </w:sdtContent>
  </w:sdt>
  <w:p w14:paraId="5A9FC6A3" w14:textId="394BB6FF" w:rsidR="001E425E" w:rsidRDefault="001E425E">
    <w:pPr>
      <w:pStyle w:val="BodyText"/>
      <w:spacing w:line="14" w:lineRule="auto"/>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959528134"/>
      <w:docPartObj>
        <w:docPartGallery w:val="Page Numbers (Bottom of Page)"/>
        <w:docPartUnique/>
      </w:docPartObj>
    </w:sdtPr>
    <w:sdtEndPr>
      <w:rPr>
        <w:rFonts w:ascii="Arial" w:hAnsi="Arial" w:cs="Arial"/>
        <w:noProof/>
        <w:sz w:val="20"/>
        <w:szCs w:val="20"/>
      </w:rPr>
    </w:sdtEndPr>
    <w:sdtContent>
      <w:p w14:paraId="6508CE54" w14:textId="3E7691CE" w:rsidR="001E425E" w:rsidRPr="00481839" w:rsidRDefault="001E425E" w:rsidP="00507275">
        <w:pPr>
          <w:pStyle w:val="Footer"/>
          <w:tabs>
            <w:tab w:val="clear" w:pos="4680"/>
            <w:tab w:val="clear" w:pos="9360"/>
          </w:tabs>
          <w:jc w:val="center"/>
          <w:rPr>
            <w:rFonts w:ascii="Arial" w:hAnsi="Arial" w:cs="Arial"/>
            <w:sz w:val="20"/>
            <w:szCs w:val="20"/>
          </w:rPr>
        </w:pPr>
        <w:r w:rsidRPr="00481839">
          <w:rPr>
            <w:rFonts w:ascii="Arial" w:hAnsi="Arial" w:cs="Arial"/>
            <w:sz w:val="20"/>
            <w:szCs w:val="20"/>
          </w:rPr>
          <w:fldChar w:fldCharType="begin"/>
        </w:r>
        <w:r w:rsidRPr="00481839">
          <w:rPr>
            <w:rFonts w:ascii="Arial" w:hAnsi="Arial" w:cs="Arial"/>
            <w:sz w:val="20"/>
            <w:szCs w:val="20"/>
          </w:rPr>
          <w:instrText xml:space="preserve"> PAGE   \* MERGEFORMAT </w:instrText>
        </w:r>
        <w:r w:rsidRPr="00481839">
          <w:rPr>
            <w:rFonts w:ascii="Arial" w:hAnsi="Arial" w:cs="Arial"/>
            <w:sz w:val="20"/>
            <w:szCs w:val="20"/>
          </w:rPr>
          <w:fldChar w:fldCharType="separate"/>
        </w:r>
        <w:r w:rsidRPr="00481839">
          <w:rPr>
            <w:rFonts w:ascii="Arial" w:hAnsi="Arial" w:cs="Arial"/>
            <w:noProof/>
            <w:sz w:val="20"/>
            <w:szCs w:val="20"/>
          </w:rPr>
          <w:t>2</w:t>
        </w:r>
        <w:r w:rsidRPr="00481839">
          <w:rPr>
            <w:rFonts w:ascii="Arial" w:hAnsi="Arial" w:cs="Arial"/>
            <w:noProof/>
            <w:sz w:val="20"/>
            <w:szCs w:val="20"/>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5E380A7" w14:textId="77777777" w:rsidR="00813985" w:rsidRDefault="00813985">
      <w:bookmarkStart w:id="0" w:name="_Hlk57717593"/>
      <w:bookmarkEnd w:id="0"/>
      <w:r>
        <w:separator/>
      </w:r>
    </w:p>
  </w:footnote>
  <w:footnote w:type="continuationSeparator" w:id="0">
    <w:p w14:paraId="7D3F2184" w14:textId="77777777" w:rsidR="00813985" w:rsidRDefault="0081398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DDDFC69" w14:textId="532FE2A0" w:rsidR="001E425E" w:rsidRDefault="001E425E" w:rsidP="00D85C07">
    <w:pPr>
      <w:pStyle w:val="Header"/>
      <w:ind w:lef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2BEB664" w14:textId="77777777" w:rsidR="005872B4" w:rsidRDefault="005872B4" w:rsidP="005872B4">
    <w:pPr>
      <w:pStyle w:val="Header"/>
      <w:tabs>
        <w:tab w:val="clear" w:pos="9360"/>
        <w:tab w:val="right" w:pos="10800"/>
      </w:tabs>
      <w:rPr>
        <w:rFonts w:ascii="Arial Black" w:hAnsi="Arial Black" w:cs="Arial"/>
        <w:b/>
        <w:bCs/>
        <w:color w:val="1F497D" w:themeColor="text2"/>
        <w:position w:val="10"/>
        <w:sz w:val="32"/>
        <w:szCs w:val="32"/>
      </w:rPr>
    </w:pPr>
    <w:r w:rsidRPr="007C7BFB">
      <w:rPr>
        <w:rFonts w:ascii="Arial Black" w:hAnsi="Arial Black"/>
        <w:noProof/>
        <w:sz w:val="16"/>
        <w:szCs w:val="16"/>
      </w:rPr>
      <mc:AlternateContent>
        <mc:Choice Requires="wps">
          <w:drawing>
            <wp:anchor distT="0" distB="0" distL="114300" distR="114300" simplePos="0" relativeHeight="251659264" behindDoc="0" locked="0" layoutInCell="1" allowOverlap="1" wp14:anchorId="34F1FD14" wp14:editId="4286AF00">
              <wp:simplePos x="0" y="0"/>
              <wp:positionH relativeFrom="column">
                <wp:posOffset>-610616</wp:posOffset>
              </wp:positionH>
              <wp:positionV relativeFrom="paragraph">
                <wp:posOffset>942975</wp:posOffset>
              </wp:positionV>
              <wp:extent cx="7863840" cy="40640"/>
              <wp:effectExtent l="0" t="0" r="3810" b="0"/>
              <wp:wrapNone/>
              <wp:docPr id="2" name="Rectangle 2">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7863840" cy="40640"/>
                      </a:xfrm>
                      <a:prstGeom prst="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2610506A" id="Rectangle 2" o:spid="_x0000_s1026" alt="&quot;&quot;" style="position:absolute;margin-left:-48.1pt;margin-top:74.25pt;width:619.2pt;height:3.2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" fillcolor="#1f497d [3215]" stroked="f" strokeweight="2pt"/>
          </w:pict>
        </mc:Fallback>
      </mc:AlternateContent>
    </w:r>
    <w:sdt>
      <w:sdtPr>
        <w:rPr>
          <w:rFonts w:ascii="Arial Black" w:hAnsi="Arial Black"/>
        </w:rPr>
        <w:id w:val="-1292040032"/>
        <w:showingPlcHdr/>
        <w:picture/>
      </w:sdtPr>
      <w:sdtContent>
        <w:r w:rsidRPr="002A5B9D">
          <w:rPr>
            <w:rFonts w:ascii="Arial Black" w:hAnsi="Arial Black"/>
            <w:noProof/>
          </w:rPr>
          <w:drawing>
            <wp:inline distT="0" distB="0" distL="0" distR="0" wp14:anchorId="43F45875" wp14:editId="0FF268F5">
              <wp:extent cx="1524000" cy="838200"/>
              <wp:effectExtent l="0" t="0" r="0" b="0"/>
              <wp:docPr id="4" name="Picture 5" descr="Insert logo he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5" descr="Insert logo her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24000" cy="838200"/>
                      </a:xfrm>
                      <a:prstGeom prst="rect">
                        <a:avLst/>
                      </a:prstGeom>
                      <a:noFill/>
                      <a:ln>
                        <a:noFill/>
                      </a:ln>
                    </pic:spPr>
                  </pic:pic>
                </a:graphicData>
              </a:graphic>
            </wp:inline>
          </w:drawing>
        </w:r>
      </w:sdtContent>
    </w:sdt>
    <w:r w:rsidRPr="002A5B9D">
      <w:rPr>
        <w:rFonts w:ascii="Arial Black" w:hAnsi="Arial Black"/>
        <w:color w:val="1F497D" w:themeColor="text2"/>
        <w:position w:val="10"/>
      </w:rPr>
      <w:t xml:space="preserve"> </w:t>
    </w:r>
    <w:sdt>
      <w:sdtPr>
        <w:rPr>
          <w:rStyle w:val="OrgName"/>
          <w:position w:val="10"/>
        </w:rPr>
        <w:alias w:val="Org Name"/>
        <w:tag w:val="Org Name"/>
        <w:id w:val="566684467"/>
        <w:docPartList>
          <w:docPartGallery w:val="Quick Parts"/>
        </w:docPartList>
      </w:sdtPr>
      <w:sdtEndPr>
        <w:rPr>
          <w:rStyle w:val="OrgName"/>
          <w:position w:val="0"/>
        </w:rPr>
      </w:sdtEndPr>
      <w:sdtContent>
        <w:r w:rsidRPr="002A5B9D">
          <w:rPr>
            <w:rStyle w:val="OrgName"/>
            <w:position w:val="10"/>
            <w:sz w:val="32"/>
            <w:szCs w:val="24"/>
          </w:rPr>
          <w:fldChar w:fldCharType="begin"/>
        </w:r>
        <w:r w:rsidRPr="002A5B9D">
          <w:rPr>
            <w:rStyle w:val="OrgName"/>
            <w:position w:val="10"/>
            <w:sz w:val="32"/>
            <w:szCs w:val="24"/>
          </w:rPr>
          <w:instrText xml:space="preserve"> TITLE  "Organization Name" \* Caps  \* MERGEFORMAT </w:instrText>
        </w:r>
        <w:r w:rsidRPr="002A5B9D">
          <w:rPr>
            <w:rStyle w:val="OrgName"/>
            <w:position w:val="10"/>
            <w:sz w:val="32"/>
            <w:szCs w:val="24"/>
          </w:rPr>
          <w:fldChar w:fldCharType="separate"/>
        </w:r>
        <w:r w:rsidRPr="002A5B9D">
          <w:rPr>
            <w:rStyle w:val="OrgName"/>
            <w:position w:val="10"/>
            <w:sz w:val="32"/>
            <w:szCs w:val="24"/>
          </w:rPr>
          <w:t>Organization Name</w:t>
        </w:r>
        <w:r w:rsidRPr="002A5B9D">
          <w:rPr>
            <w:rStyle w:val="OrgName"/>
            <w:position w:val="10"/>
            <w:sz w:val="32"/>
            <w:szCs w:val="24"/>
          </w:rPr>
          <w:fldChar w:fldCharType="end"/>
        </w:r>
      </w:sdtContent>
    </w:sdt>
    <w:r>
      <w:rPr>
        <w:rFonts w:ascii="Arial Black" w:hAnsi="Arial Black" w:cs="Arial"/>
        <w:b/>
        <w:bCs/>
        <w:color w:val="1F497D" w:themeColor="text2"/>
        <w:position w:val="10"/>
        <w:sz w:val="32"/>
        <w:szCs w:val="32"/>
      </w:rPr>
      <w:tab/>
    </w:r>
    <w:r>
      <w:rPr>
        <w:noProof/>
      </w:rPr>
      <mc:AlternateContent>
        <mc:Choice Requires="wps">
          <w:drawing>
            <wp:inline distT="0" distB="0" distL="0" distR="0" wp14:anchorId="61B13A6C" wp14:editId="671B1CA5">
              <wp:extent cx="1645920" cy="647700"/>
              <wp:effectExtent l="0" t="0" r="0" b="0"/>
              <wp:docPr id="3" name="Text Box 3"/>
              <wp:cNvGraphicFramePr/>
              <a:graphic xmlns:a="http://schemas.openxmlformats.org/drawingml/2006/main">
                <a:graphicData uri="http://schemas.microsoft.com/office/word/2010/wordprocessingShape">
                  <wps:wsp>
                    <wps:cNvSpPr txBox="1"/>
                    <wps:spPr>
                      <a:xfrm>
                        <a:off x="0" y="0"/>
                        <a:ext cx="1645920" cy="647700"/>
                      </a:xfrm>
                      <a:prstGeom prst="rect">
                        <a:avLst/>
                      </a:prstGeom>
                      <a:solidFill>
                        <a:schemeClr val="accent1">
                          <a:lumMod val="20000"/>
                          <a:lumOff val="80000"/>
                        </a:schemeClr>
                      </a:solidFill>
                      <a:ln w="6350">
                        <a:noFill/>
                      </a:ln>
                    </wps:spPr>
                    <wps:txbx>
                      <w:txbxContent>
                        <w:p w14:paraId="2DC58FBE" w14:textId="77777777" w:rsidR="005872B4" w:rsidRPr="00533DFE" w:rsidRDefault="005872B4" w:rsidP="005872B4">
                          <w:pPr>
                            <w:jc w:val="center"/>
                            <w:rPr>
                              <w:rFonts w:ascii="Arial Narrow" w:hAnsi="Arial Narrow"/>
                              <w:b/>
                              <w:bCs/>
                              <w:color w:val="1F497D" w:themeColor="text2"/>
                            </w:rPr>
                          </w:pPr>
                          <w:r w:rsidRPr="00533DFE">
                            <w:rPr>
                              <w:rFonts w:ascii="Arial Narrow" w:hAnsi="Arial Narrow"/>
                              <w:b/>
                              <w:bCs/>
                              <w:color w:val="1F497D" w:themeColor="text2"/>
                            </w:rPr>
                            <w:t>Contact Information</w:t>
                          </w:r>
                        </w:p>
                        <w:p w14:paraId="0F2847E4" w14:textId="77777777" w:rsidR="005872B4" w:rsidRPr="008F6BAA" w:rsidRDefault="005872B4" w:rsidP="005872B4">
                          <w:pPr>
                            <w:pStyle w:val="Header"/>
                            <w:spacing w:before="40"/>
                            <w:jc w:val="center"/>
                            <w:rPr>
                              <w:rFonts w:ascii="Arial Narrow" w:hAnsi="Arial Narrow"/>
                            </w:rPr>
                          </w:pPr>
                          <w:r w:rsidRPr="008F6BAA">
                            <w:rPr>
                              <w:rFonts w:ascii="Arial Narrow" w:hAnsi="Arial Narrow"/>
                              <w:color w:val="1F497D" w:themeColor="text2"/>
                            </w:rPr>
                            <w:fldChar w:fldCharType="begin"/>
                          </w:r>
                          <w:r w:rsidRPr="008F6BAA">
                            <w:rPr>
                              <w:rFonts w:ascii="Arial Narrow" w:hAnsi="Arial Narrow"/>
                              <w:color w:val="1F497D" w:themeColor="text2"/>
                            </w:rPr>
                            <w:instrText xml:space="preserve"> AUTOTEXT  " Blank"  \* MERGEFORMAT </w:instrText>
                          </w:r>
                          <w:r w:rsidRPr="008F6BAA">
                            <w:rPr>
                              <w:rFonts w:ascii="Arial Narrow" w:hAnsi="Arial Narrow"/>
                              <w:color w:val="1F497D" w:themeColor="text2"/>
                            </w:rPr>
                            <w:fldChar w:fldCharType="separate"/>
                          </w:r>
                          <w:sdt>
                            <w:sdtPr>
                              <w:rPr>
                                <w:rFonts w:ascii="Arial Narrow" w:hAnsi="Arial Narrow"/>
                              </w:rPr>
                              <w:id w:val="-750739189"/>
                              <w:placeholder>
                                <w:docPart w:val="4D500DF7CDD646669C0412280CFDEBCA"/>
                              </w:placeholder>
                              <w:temporary/>
                              <w:showingPlcHdr/>
                              <w15:appearance w15:val="hidden"/>
                            </w:sdtPr>
                            <w:sdtContent>
                              <w:r w:rsidRPr="008F6BAA">
                                <w:rPr>
                                  <w:rFonts w:ascii="Arial Narrow" w:hAnsi="Arial Narrow"/>
                                </w:rPr>
                                <w:t>[Type here]</w:t>
                              </w:r>
                            </w:sdtContent>
                          </w:sdt>
                        </w:p>
                        <w:p w14:paraId="175A9D78" w14:textId="77777777" w:rsidR="005872B4" w:rsidRPr="008F6BAA" w:rsidRDefault="005872B4" w:rsidP="005872B4">
                          <w:pPr>
                            <w:pStyle w:val="Header"/>
                            <w:spacing w:before="40"/>
                            <w:jc w:val="center"/>
                            <w:rPr>
                              <w:rFonts w:ascii="Arial Narrow" w:hAnsi="Arial Narrow"/>
                            </w:rPr>
                          </w:pPr>
                          <w:r w:rsidRPr="008F6BAA">
                            <w:rPr>
                              <w:rFonts w:ascii="Arial Narrow" w:hAnsi="Arial Narrow"/>
                              <w:color w:val="1F497D" w:themeColor="text2"/>
                            </w:rPr>
                            <w:fldChar w:fldCharType="end"/>
                          </w:r>
                          <w:r w:rsidRPr="008F6BAA">
                            <w:rPr>
                              <w:rFonts w:ascii="Arial Narrow" w:hAnsi="Arial Narrow"/>
                              <w:color w:val="1F497D" w:themeColor="text2"/>
                            </w:rPr>
                            <w:fldChar w:fldCharType="begin"/>
                          </w:r>
                          <w:r w:rsidRPr="008F6BAA">
                            <w:rPr>
                              <w:rFonts w:ascii="Arial Narrow" w:hAnsi="Arial Narrow"/>
                              <w:color w:val="1F497D" w:themeColor="text2"/>
                            </w:rPr>
                            <w:instrText xml:space="preserve"> AUTOTEXT  " Blank"  \* MERGEFORMAT </w:instrText>
                          </w:r>
                          <w:r w:rsidRPr="008F6BAA">
                            <w:rPr>
                              <w:rFonts w:ascii="Arial Narrow" w:hAnsi="Arial Narrow"/>
                              <w:color w:val="1F497D" w:themeColor="text2"/>
                            </w:rPr>
                            <w:fldChar w:fldCharType="separate"/>
                          </w:r>
                          <w:sdt>
                            <w:sdtPr>
                              <w:rPr>
                                <w:rFonts w:ascii="Arial Narrow" w:hAnsi="Arial Narrow"/>
                              </w:rPr>
                              <w:id w:val="-2005814562"/>
                              <w:placeholder>
                                <w:docPart w:val="46A2F3A3A5A04FDC82A872C6B0BB09F9"/>
                              </w:placeholder>
                              <w:temporary/>
                              <w:showingPlcHdr/>
                              <w15:appearance w15:val="hidden"/>
                            </w:sdtPr>
                            <w:sdtContent>
                              <w:r w:rsidRPr="008F6BAA">
                                <w:rPr>
                                  <w:rFonts w:ascii="Arial Narrow" w:hAnsi="Arial Narrow"/>
                                </w:rPr>
                                <w:t>[Type here]</w:t>
                              </w:r>
                            </w:sdtContent>
                          </w:sdt>
                        </w:p>
                        <w:p w14:paraId="0A57BB72" w14:textId="77777777" w:rsidR="005872B4" w:rsidRPr="001D6EF3" w:rsidRDefault="005872B4" w:rsidP="005872B4">
                          <w:pPr>
                            <w:spacing w:before="40"/>
                            <w:jc w:val="center"/>
                            <w:rPr>
                              <w:rFonts w:ascii="Arial Narrow" w:hAnsi="Arial Narrow"/>
                              <w:color w:val="1F497D" w:themeColor="text2"/>
                            </w:rPr>
                          </w:pPr>
                          <w:r w:rsidRPr="008F6BAA">
                            <w:rPr>
                              <w:rFonts w:ascii="Arial Narrow" w:hAnsi="Arial Narrow"/>
                              <w:color w:val="1F497D" w:themeColor="text2"/>
                            </w:rPr>
                            <w:fldChar w:fldCharType="end"/>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type w14:anchorId="61B13A6C" id="_x0000_t202" coordsize="21600,21600" o:spt="202" path="m,l,21600r21600,l21600,xe">
              <v:stroke joinstyle="miter"/>
              <v:path gradientshapeok="t" o:connecttype="rect"/>
            </v:shapetype>
            <v:shape id="Text Box 3" o:spid="_x0000_s1026" type="#_x0000_t202" style="width:129.6pt;height:51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" fillcolor="#dbe5f1 [660]" stroked="f" strokeweight=".5pt">
              <v:textbox>
                <w:txbxContent>
                  <w:p w14:paraId="2DC58FBE" w14:textId="77777777" w:rsidR="005872B4" w:rsidRPr="00533DFE" w:rsidRDefault="005872B4" w:rsidP="005872B4">
                    <w:pPr>
                      <w:jc w:val="center"/>
                      <w:rPr>
                        <w:rFonts w:ascii="Arial Narrow" w:hAnsi="Arial Narrow"/>
                        <w:b/>
                        <w:bCs/>
                        <w:color w:val="1F497D" w:themeColor="text2"/>
                      </w:rPr>
                    </w:pPr>
                    <w:r w:rsidRPr="00533DFE">
                      <w:rPr>
                        <w:rFonts w:ascii="Arial Narrow" w:hAnsi="Arial Narrow"/>
                        <w:b/>
                        <w:bCs/>
                        <w:color w:val="1F497D" w:themeColor="text2"/>
                      </w:rPr>
                      <w:t>Contact Information</w:t>
                    </w:r>
                  </w:p>
                  <w:p w14:paraId="0F2847E4" w14:textId="77777777" w:rsidR="005872B4" w:rsidRPr="008F6BAA" w:rsidRDefault="005872B4" w:rsidP="005872B4">
                    <w:pPr>
                      <w:pStyle w:val="Header"/>
                      <w:spacing w:before="40"/>
                      <w:jc w:val="center"/>
                      <w:rPr>
                        <w:rFonts w:ascii="Arial Narrow" w:hAnsi="Arial Narrow"/>
                      </w:rPr>
                    </w:pPr>
                    <w:r w:rsidRPr="008F6BAA">
                      <w:rPr>
                        <w:rFonts w:ascii="Arial Narrow" w:hAnsi="Arial Narrow"/>
                        <w:color w:val="1F497D" w:themeColor="text2"/>
                      </w:rPr>
                      <w:fldChar w:fldCharType="begin"/>
                    </w:r>
                    <w:r w:rsidRPr="008F6BAA">
                      <w:rPr>
                        <w:rFonts w:ascii="Arial Narrow" w:hAnsi="Arial Narrow"/>
                        <w:color w:val="1F497D" w:themeColor="text2"/>
                      </w:rPr>
                      <w:instrText xml:space="preserve"> AUTOTEXT  " Blank"  \* MERGEFORMAT </w:instrText>
                    </w:r>
                    <w:r w:rsidRPr="008F6BAA">
                      <w:rPr>
                        <w:rFonts w:ascii="Arial Narrow" w:hAnsi="Arial Narrow"/>
                        <w:color w:val="1F497D" w:themeColor="text2"/>
                      </w:rPr>
                      <w:fldChar w:fldCharType="separate"/>
                    </w:r>
                    <w:sdt>
                      <w:sdtPr>
                        <w:rPr>
                          <w:rFonts w:ascii="Arial Narrow" w:hAnsi="Arial Narrow"/>
                        </w:rPr>
                        <w:id w:val="-750739189"/>
                        <w:placeholder>
                          <w:docPart w:val="4D500DF7CDD646669C0412280CFDEBCA"/>
                        </w:placeholder>
                        <w:temporary/>
                        <w:showingPlcHdr/>
                        <w15:appearance w15:val="hidden"/>
                      </w:sdtPr>
                      <w:sdtContent>
                        <w:r w:rsidRPr="008F6BAA">
                          <w:rPr>
                            <w:rFonts w:ascii="Arial Narrow" w:hAnsi="Arial Narrow"/>
                          </w:rPr>
                          <w:t>[Type here]</w:t>
                        </w:r>
                      </w:sdtContent>
                    </w:sdt>
                  </w:p>
                  <w:p w14:paraId="175A9D78" w14:textId="77777777" w:rsidR="005872B4" w:rsidRPr="008F6BAA" w:rsidRDefault="005872B4" w:rsidP="005872B4">
                    <w:pPr>
                      <w:pStyle w:val="Header"/>
                      <w:spacing w:before="40"/>
                      <w:jc w:val="center"/>
                      <w:rPr>
                        <w:rFonts w:ascii="Arial Narrow" w:hAnsi="Arial Narrow"/>
                      </w:rPr>
                    </w:pPr>
                    <w:r w:rsidRPr="008F6BAA">
                      <w:rPr>
                        <w:rFonts w:ascii="Arial Narrow" w:hAnsi="Arial Narrow"/>
                        <w:color w:val="1F497D" w:themeColor="text2"/>
                      </w:rPr>
                      <w:fldChar w:fldCharType="end"/>
                    </w:r>
                    <w:r w:rsidRPr="008F6BAA">
                      <w:rPr>
                        <w:rFonts w:ascii="Arial Narrow" w:hAnsi="Arial Narrow"/>
                        <w:color w:val="1F497D" w:themeColor="text2"/>
                      </w:rPr>
                      <w:fldChar w:fldCharType="begin"/>
                    </w:r>
                    <w:r w:rsidRPr="008F6BAA">
                      <w:rPr>
                        <w:rFonts w:ascii="Arial Narrow" w:hAnsi="Arial Narrow"/>
                        <w:color w:val="1F497D" w:themeColor="text2"/>
                      </w:rPr>
                      <w:instrText xml:space="preserve"> AUTOTEXT  " Blank"  \* MERGEFORMAT </w:instrText>
                    </w:r>
                    <w:r w:rsidRPr="008F6BAA">
                      <w:rPr>
                        <w:rFonts w:ascii="Arial Narrow" w:hAnsi="Arial Narrow"/>
                        <w:color w:val="1F497D" w:themeColor="text2"/>
                      </w:rPr>
                      <w:fldChar w:fldCharType="separate"/>
                    </w:r>
                    <w:sdt>
                      <w:sdtPr>
                        <w:rPr>
                          <w:rFonts w:ascii="Arial Narrow" w:hAnsi="Arial Narrow"/>
                        </w:rPr>
                        <w:id w:val="-2005814562"/>
                        <w:placeholder>
                          <w:docPart w:val="46A2F3A3A5A04FDC82A872C6B0BB09F9"/>
                        </w:placeholder>
                        <w:temporary/>
                        <w:showingPlcHdr/>
                        <w15:appearance w15:val="hidden"/>
                      </w:sdtPr>
                      <w:sdtContent>
                        <w:r w:rsidRPr="008F6BAA">
                          <w:rPr>
                            <w:rFonts w:ascii="Arial Narrow" w:hAnsi="Arial Narrow"/>
                          </w:rPr>
                          <w:t>[Type here]</w:t>
                        </w:r>
                      </w:sdtContent>
                    </w:sdt>
                  </w:p>
                  <w:p w14:paraId="0A57BB72" w14:textId="77777777" w:rsidR="005872B4" w:rsidRPr="001D6EF3" w:rsidRDefault="005872B4" w:rsidP="005872B4">
                    <w:pPr>
                      <w:spacing w:before="40"/>
                      <w:jc w:val="center"/>
                      <w:rPr>
                        <w:rFonts w:ascii="Arial Narrow" w:hAnsi="Arial Narrow"/>
                        <w:color w:val="1F497D" w:themeColor="text2"/>
                      </w:rPr>
                    </w:pPr>
                    <w:r w:rsidRPr="008F6BAA">
                      <w:rPr>
                        <w:rFonts w:ascii="Arial Narrow" w:hAnsi="Arial Narrow"/>
                        <w:color w:val="1F497D" w:themeColor="text2"/>
                      </w:rPr>
                      <w:fldChar w:fldCharType="end"/>
                    </w:r>
                  </w:p>
                </w:txbxContent>
              </v:textbox>
              <w10:anchorlock/>
            </v:shape>
          </w:pict>
        </mc:Fallback>
      </mc:AlternateContent>
    </w:r>
  </w:p>
  <w:p w14:paraId="039ACF5F" w14:textId="52A67915" w:rsidR="001E425E" w:rsidRPr="00D85C07" w:rsidRDefault="001E425E" w:rsidP="00D85C0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307D6C"/>
    <w:multiLevelType w:val="hybridMultilevel"/>
    <w:tmpl w:val="6BF65CD2"/>
    <w:lvl w:ilvl="0" w:tplc="EA6CF71C">
      <w:numFmt w:val="bullet"/>
      <w:lvlText w:val="☐"/>
      <w:lvlJc w:val="left"/>
      <w:pPr>
        <w:ind w:left="1060" w:hanging="241"/>
      </w:pPr>
      <w:rPr>
        <w:rFonts w:ascii="MS Gothic" w:eastAsia="MS Gothic" w:hAnsi="MS Gothic" w:cs="MS Gothic" w:hint="default"/>
        <w:w w:val="100"/>
        <w:sz w:val="22"/>
        <w:szCs w:val="22"/>
        <w:lang w:val="en-US" w:eastAsia="en-US" w:bidi="en-US"/>
      </w:rPr>
    </w:lvl>
    <w:lvl w:ilvl="1" w:tplc="7DCCA12E">
      <w:numFmt w:val="bullet"/>
      <w:lvlText w:val="•"/>
      <w:lvlJc w:val="left"/>
      <w:pPr>
        <w:ind w:left="2008" w:hanging="241"/>
      </w:pPr>
      <w:rPr>
        <w:rFonts w:hint="default"/>
        <w:lang w:val="en-US" w:eastAsia="en-US" w:bidi="en-US"/>
      </w:rPr>
    </w:lvl>
    <w:lvl w:ilvl="2" w:tplc="09DC7958">
      <w:numFmt w:val="bullet"/>
      <w:lvlText w:val="•"/>
      <w:lvlJc w:val="left"/>
      <w:pPr>
        <w:ind w:left="2956" w:hanging="241"/>
      </w:pPr>
      <w:rPr>
        <w:rFonts w:hint="default"/>
        <w:lang w:val="en-US" w:eastAsia="en-US" w:bidi="en-US"/>
      </w:rPr>
    </w:lvl>
    <w:lvl w:ilvl="3" w:tplc="A90249F8">
      <w:numFmt w:val="bullet"/>
      <w:lvlText w:val="•"/>
      <w:lvlJc w:val="left"/>
      <w:pPr>
        <w:ind w:left="3904" w:hanging="241"/>
      </w:pPr>
      <w:rPr>
        <w:rFonts w:hint="default"/>
        <w:lang w:val="en-US" w:eastAsia="en-US" w:bidi="en-US"/>
      </w:rPr>
    </w:lvl>
    <w:lvl w:ilvl="4" w:tplc="452645B6">
      <w:numFmt w:val="bullet"/>
      <w:lvlText w:val="•"/>
      <w:lvlJc w:val="left"/>
      <w:pPr>
        <w:ind w:left="4852" w:hanging="241"/>
      </w:pPr>
      <w:rPr>
        <w:rFonts w:hint="default"/>
        <w:lang w:val="en-US" w:eastAsia="en-US" w:bidi="en-US"/>
      </w:rPr>
    </w:lvl>
    <w:lvl w:ilvl="5" w:tplc="A6F6B000">
      <w:numFmt w:val="bullet"/>
      <w:lvlText w:val="•"/>
      <w:lvlJc w:val="left"/>
      <w:pPr>
        <w:ind w:left="5800" w:hanging="241"/>
      </w:pPr>
      <w:rPr>
        <w:rFonts w:hint="default"/>
        <w:lang w:val="en-US" w:eastAsia="en-US" w:bidi="en-US"/>
      </w:rPr>
    </w:lvl>
    <w:lvl w:ilvl="6" w:tplc="9E48C2A6">
      <w:numFmt w:val="bullet"/>
      <w:lvlText w:val="•"/>
      <w:lvlJc w:val="left"/>
      <w:pPr>
        <w:ind w:left="6748" w:hanging="241"/>
      </w:pPr>
      <w:rPr>
        <w:rFonts w:hint="default"/>
        <w:lang w:val="en-US" w:eastAsia="en-US" w:bidi="en-US"/>
      </w:rPr>
    </w:lvl>
    <w:lvl w:ilvl="7" w:tplc="EA6CEB12">
      <w:numFmt w:val="bullet"/>
      <w:lvlText w:val="•"/>
      <w:lvlJc w:val="left"/>
      <w:pPr>
        <w:ind w:left="7696" w:hanging="241"/>
      </w:pPr>
      <w:rPr>
        <w:rFonts w:hint="default"/>
        <w:lang w:val="en-US" w:eastAsia="en-US" w:bidi="en-US"/>
      </w:rPr>
    </w:lvl>
    <w:lvl w:ilvl="8" w:tplc="9C82CE2A">
      <w:numFmt w:val="bullet"/>
      <w:lvlText w:val="•"/>
      <w:lvlJc w:val="left"/>
      <w:pPr>
        <w:ind w:left="8644" w:hanging="241"/>
      </w:pPr>
      <w:rPr>
        <w:rFonts w:hint="default"/>
        <w:lang w:val="en-US" w:eastAsia="en-US" w:bidi="en-US"/>
      </w:rPr>
    </w:lvl>
  </w:abstractNum>
  <w:abstractNum w:abstractNumId="1" w15:restartNumberingAfterBreak="0">
    <w:nsid w:val="0DCB51FC"/>
    <w:multiLevelType w:val="hybridMultilevel"/>
    <w:tmpl w:val="07D856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6EC0458"/>
    <w:multiLevelType w:val="hybridMultilevel"/>
    <w:tmpl w:val="B9AC8EEA"/>
    <w:lvl w:ilvl="0" w:tplc="2924BC94">
      <w:numFmt w:val="bullet"/>
      <w:lvlText w:val=""/>
      <w:lvlJc w:val="left"/>
      <w:pPr>
        <w:ind w:left="840" w:hanging="360"/>
      </w:pPr>
      <w:rPr>
        <w:rFonts w:ascii="Wingdings 2" w:eastAsia="Wingdings 2" w:hAnsi="Wingdings 2" w:cs="Wingdings 2" w:hint="default"/>
        <w:w w:val="100"/>
        <w:sz w:val="24"/>
        <w:szCs w:val="24"/>
        <w:lang w:val="en-US" w:eastAsia="en-US" w:bidi="en-US"/>
      </w:rPr>
    </w:lvl>
    <w:lvl w:ilvl="1" w:tplc="2BF82792">
      <w:numFmt w:val="bullet"/>
      <w:lvlText w:val="•"/>
      <w:lvlJc w:val="left"/>
      <w:pPr>
        <w:ind w:left="1860" w:hanging="360"/>
      </w:pPr>
      <w:rPr>
        <w:rFonts w:hint="default"/>
        <w:lang w:val="en-US" w:eastAsia="en-US" w:bidi="en-US"/>
      </w:rPr>
    </w:lvl>
    <w:lvl w:ilvl="2" w:tplc="7D20DB46">
      <w:numFmt w:val="bullet"/>
      <w:lvlText w:val="•"/>
      <w:lvlJc w:val="left"/>
      <w:pPr>
        <w:ind w:left="2880" w:hanging="360"/>
      </w:pPr>
      <w:rPr>
        <w:rFonts w:hint="default"/>
        <w:lang w:val="en-US" w:eastAsia="en-US" w:bidi="en-US"/>
      </w:rPr>
    </w:lvl>
    <w:lvl w:ilvl="3" w:tplc="945626EA">
      <w:numFmt w:val="bullet"/>
      <w:lvlText w:val="•"/>
      <w:lvlJc w:val="left"/>
      <w:pPr>
        <w:ind w:left="3900" w:hanging="360"/>
      </w:pPr>
      <w:rPr>
        <w:rFonts w:hint="default"/>
        <w:lang w:val="en-US" w:eastAsia="en-US" w:bidi="en-US"/>
      </w:rPr>
    </w:lvl>
    <w:lvl w:ilvl="4" w:tplc="668438D4">
      <w:numFmt w:val="bullet"/>
      <w:lvlText w:val="•"/>
      <w:lvlJc w:val="left"/>
      <w:pPr>
        <w:ind w:left="4920" w:hanging="360"/>
      </w:pPr>
      <w:rPr>
        <w:rFonts w:hint="default"/>
        <w:lang w:val="en-US" w:eastAsia="en-US" w:bidi="en-US"/>
      </w:rPr>
    </w:lvl>
    <w:lvl w:ilvl="5" w:tplc="950C5934">
      <w:numFmt w:val="bullet"/>
      <w:lvlText w:val="•"/>
      <w:lvlJc w:val="left"/>
      <w:pPr>
        <w:ind w:left="5940" w:hanging="360"/>
      </w:pPr>
      <w:rPr>
        <w:rFonts w:hint="default"/>
        <w:lang w:val="en-US" w:eastAsia="en-US" w:bidi="en-US"/>
      </w:rPr>
    </w:lvl>
    <w:lvl w:ilvl="6" w:tplc="845A15E4">
      <w:numFmt w:val="bullet"/>
      <w:lvlText w:val="•"/>
      <w:lvlJc w:val="left"/>
      <w:pPr>
        <w:ind w:left="6960" w:hanging="360"/>
      </w:pPr>
      <w:rPr>
        <w:rFonts w:hint="default"/>
        <w:lang w:val="en-US" w:eastAsia="en-US" w:bidi="en-US"/>
      </w:rPr>
    </w:lvl>
    <w:lvl w:ilvl="7" w:tplc="364A13C4">
      <w:numFmt w:val="bullet"/>
      <w:lvlText w:val="•"/>
      <w:lvlJc w:val="left"/>
      <w:pPr>
        <w:ind w:left="7980" w:hanging="360"/>
      </w:pPr>
      <w:rPr>
        <w:rFonts w:hint="default"/>
        <w:lang w:val="en-US" w:eastAsia="en-US" w:bidi="en-US"/>
      </w:rPr>
    </w:lvl>
    <w:lvl w:ilvl="8" w:tplc="9ED0F8D4">
      <w:numFmt w:val="bullet"/>
      <w:lvlText w:val="•"/>
      <w:lvlJc w:val="left"/>
      <w:pPr>
        <w:ind w:left="9000" w:hanging="360"/>
      </w:pPr>
      <w:rPr>
        <w:rFonts w:hint="default"/>
        <w:lang w:val="en-US" w:eastAsia="en-US" w:bidi="en-US"/>
      </w:rPr>
    </w:lvl>
  </w:abstractNum>
  <w:abstractNum w:abstractNumId="3" w15:restartNumberingAfterBreak="0">
    <w:nsid w:val="53E8376A"/>
    <w:multiLevelType w:val="hybridMultilevel"/>
    <w:tmpl w:val="CE60EF08"/>
    <w:lvl w:ilvl="0" w:tplc="E5AC7310">
      <w:start w:val="1"/>
      <w:numFmt w:val="bullet"/>
      <w:lvlText w:val="…"/>
      <w:lvlJc w:val="left"/>
      <w:pPr>
        <w:ind w:left="2700" w:hanging="360"/>
      </w:pPr>
      <w:rPr>
        <w:rFonts w:ascii="Times New Roman" w:hAnsi="Times New Roman" w:cs="Times New Roman" w:hint="default"/>
      </w:rPr>
    </w:lvl>
    <w:lvl w:ilvl="1" w:tplc="04090003">
      <w:start w:val="1"/>
      <w:numFmt w:val="bullet"/>
      <w:lvlText w:val="o"/>
      <w:lvlJc w:val="left"/>
      <w:pPr>
        <w:ind w:left="3420" w:hanging="360"/>
      </w:pPr>
      <w:rPr>
        <w:rFonts w:ascii="Courier New" w:hAnsi="Courier New" w:cs="Courier New" w:hint="default"/>
      </w:rPr>
    </w:lvl>
    <w:lvl w:ilvl="2" w:tplc="04090005" w:tentative="1">
      <w:start w:val="1"/>
      <w:numFmt w:val="bullet"/>
      <w:lvlText w:val=""/>
      <w:lvlJc w:val="left"/>
      <w:pPr>
        <w:ind w:left="4140" w:hanging="360"/>
      </w:pPr>
      <w:rPr>
        <w:rFonts w:ascii="Wingdings" w:hAnsi="Wingdings" w:hint="default"/>
      </w:rPr>
    </w:lvl>
    <w:lvl w:ilvl="3" w:tplc="04090001" w:tentative="1">
      <w:start w:val="1"/>
      <w:numFmt w:val="bullet"/>
      <w:lvlText w:val=""/>
      <w:lvlJc w:val="left"/>
      <w:pPr>
        <w:ind w:left="4860" w:hanging="360"/>
      </w:pPr>
      <w:rPr>
        <w:rFonts w:ascii="Symbol" w:hAnsi="Symbol" w:hint="default"/>
      </w:rPr>
    </w:lvl>
    <w:lvl w:ilvl="4" w:tplc="04090003" w:tentative="1">
      <w:start w:val="1"/>
      <w:numFmt w:val="bullet"/>
      <w:lvlText w:val="o"/>
      <w:lvlJc w:val="left"/>
      <w:pPr>
        <w:ind w:left="5580" w:hanging="360"/>
      </w:pPr>
      <w:rPr>
        <w:rFonts w:ascii="Courier New" w:hAnsi="Courier New" w:cs="Courier New" w:hint="default"/>
      </w:rPr>
    </w:lvl>
    <w:lvl w:ilvl="5" w:tplc="04090005" w:tentative="1">
      <w:start w:val="1"/>
      <w:numFmt w:val="bullet"/>
      <w:lvlText w:val=""/>
      <w:lvlJc w:val="left"/>
      <w:pPr>
        <w:ind w:left="6300" w:hanging="360"/>
      </w:pPr>
      <w:rPr>
        <w:rFonts w:ascii="Wingdings" w:hAnsi="Wingdings" w:hint="default"/>
      </w:rPr>
    </w:lvl>
    <w:lvl w:ilvl="6" w:tplc="04090001" w:tentative="1">
      <w:start w:val="1"/>
      <w:numFmt w:val="bullet"/>
      <w:lvlText w:val=""/>
      <w:lvlJc w:val="left"/>
      <w:pPr>
        <w:ind w:left="7020" w:hanging="360"/>
      </w:pPr>
      <w:rPr>
        <w:rFonts w:ascii="Symbol" w:hAnsi="Symbol" w:hint="default"/>
      </w:rPr>
    </w:lvl>
    <w:lvl w:ilvl="7" w:tplc="04090003" w:tentative="1">
      <w:start w:val="1"/>
      <w:numFmt w:val="bullet"/>
      <w:lvlText w:val="o"/>
      <w:lvlJc w:val="left"/>
      <w:pPr>
        <w:ind w:left="7740" w:hanging="360"/>
      </w:pPr>
      <w:rPr>
        <w:rFonts w:ascii="Courier New" w:hAnsi="Courier New" w:cs="Courier New" w:hint="default"/>
      </w:rPr>
    </w:lvl>
    <w:lvl w:ilvl="8" w:tplc="04090005" w:tentative="1">
      <w:start w:val="1"/>
      <w:numFmt w:val="bullet"/>
      <w:lvlText w:val=""/>
      <w:lvlJc w:val="left"/>
      <w:pPr>
        <w:ind w:left="8460" w:hanging="360"/>
      </w:pPr>
      <w:rPr>
        <w:rFonts w:ascii="Wingdings" w:hAnsi="Wingdings" w:hint="default"/>
      </w:rPr>
    </w:lvl>
  </w:abstractNum>
  <w:abstractNum w:abstractNumId="4" w15:restartNumberingAfterBreak="0">
    <w:nsid w:val="5849418B"/>
    <w:multiLevelType w:val="hybridMultilevel"/>
    <w:tmpl w:val="7D742C8C"/>
    <w:lvl w:ilvl="0" w:tplc="04090001">
      <w:start w:val="1"/>
      <w:numFmt w:val="bullet"/>
      <w:lvlText w:val=""/>
      <w:lvlJc w:val="left"/>
      <w:pPr>
        <w:ind w:left="1780" w:hanging="360"/>
      </w:pPr>
      <w:rPr>
        <w:rFonts w:ascii="Symbol" w:hAnsi="Symbol" w:hint="default"/>
      </w:rPr>
    </w:lvl>
    <w:lvl w:ilvl="1" w:tplc="04090003" w:tentative="1">
      <w:start w:val="1"/>
      <w:numFmt w:val="bullet"/>
      <w:lvlText w:val="o"/>
      <w:lvlJc w:val="left"/>
      <w:pPr>
        <w:ind w:left="2500" w:hanging="360"/>
      </w:pPr>
      <w:rPr>
        <w:rFonts w:ascii="Courier New" w:hAnsi="Courier New" w:cs="Courier New" w:hint="default"/>
      </w:rPr>
    </w:lvl>
    <w:lvl w:ilvl="2" w:tplc="04090005" w:tentative="1">
      <w:start w:val="1"/>
      <w:numFmt w:val="bullet"/>
      <w:lvlText w:val=""/>
      <w:lvlJc w:val="left"/>
      <w:pPr>
        <w:ind w:left="3220" w:hanging="360"/>
      </w:pPr>
      <w:rPr>
        <w:rFonts w:ascii="Wingdings" w:hAnsi="Wingdings" w:hint="default"/>
      </w:rPr>
    </w:lvl>
    <w:lvl w:ilvl="3" w:tplc="04090001" w:tentative="1">
      <w:start w:val="1"/>
      <w:numFmt w:val="bullet"/>
      <w:lvlText w:val=""/>
      <w:lvlJc w:val="left"/>
      <w:pPr>
        <w:ind w:left="3940" w:hanging="360"/>
      </w:pPr>
      <w:rPr>
        <w:rFonts w:ascii="Symbol" w:hAnsi="Symbol" w:hint="default"/>
      </w:rPr>
    </w:lvl>
    <w:lvl w:ilvl="4" w:tplc="04090003" w:tentative="1">
      <w:start w:val="1"/>
      <w:numFmt w:val="bullet"/>
      <w:lvlText w:val="o"/>
      <w:lvlJc w:val="left"/>
      <w:pPr>
        <w:ind w:left="4660" w:hanging="360"/>
      </w:pPr>
      <w:rPr>
        <w:rFonts w:ascii="Courier New" w:hAnsi="Courier New" w:cs="Courier New" w:hint="default"/>
      </w:rPr>
    </w:lvl>
    <w:lvl w:ilvl="5" w:tplc="04090005" w:tentative="1">
      <w:start w:val="1"/>
      <w:numFmt w:val="bullet"/>
      <w:lvlText w:val=""/>
      <w:lvlJc w:val="left"/>
      <w:pPr>
        <w:ind w:left="5380" w:hanging="360"/>
      </w:pPr>
      <w:rPr>
        <w:rFonts w:ascii="Wingdings" w:hAnsi="Wingdings" w:hint="default"/>
      </w:rPr>
    </w:lvl>
    <w:lvl w:ilvl="6" w:tplc="04090001" w:tentative="1">
      <w:start w:val="1"/>
      <w:numFmt w:val="bullet"/>
      <w:lvlText w:val=""/>
      <w:lvlJc w:val="left"/>
      <w:pPr>
        <w:ind w:left="6100" w:hanging="360"/>
      </w:pPr>
      <w:rPr>
        <w:rFonts w:ascii="Symbol" w:hAnsi="Symbol" w:hint="default"/>
      </w:rPr>
    </w:lvl>
    <w:lvl w:ilvl="7" w:tplc="04090003" w:tentative="1">
      <w:start w:val="1"/>
      <w:numFmt w:val="bullet"/>
      <w:lvlText w:val="o"/>
      <w:lvlJc w:val="left"/>
      <w:pPr>
        <w:ind w:left="6820" w:hanging="360"/>
      </w:pPr>
      <w:rPr>
        <w:rFonts w:ascii="Courier New" w:hAnsi="Courier New" w:cs="Courier New" w:hint="default"/>
      </w:rPr>
    </w:lvl>
    <w:lvl w:ilvl="8" w:tplc="04090005" w:tentative="1">
      <w:start w:val="1"/>
      <w:numFmt w:val="bullet"/>
      <w:lvlText w:val=""/>
      <w:lvlJc w:val="left"/>
      <w:pPr>
        <w:ind w:left="7540" w:hanging="360"/>
      </w:pPr>
      <w:rPr>
        <w:rFonts w:ascii="Wingdings" w:hAnsi="Wingdings" w:hint="default"/>
      </w:rPr>
    </w:lvl>
  </w:abstractNum>
  <w:num w:numId="1">
    <w:abstractNumId w:val="2"/>
  </w:num>
  <w:num w:numId="2">
    <w:abstractNumId w:val="0"/>
  </w:num>
  <w:num w:numId="3">
    <w:abstractNumId w:val="3"/>
  </w:num>
  <w:num w:numId="4">
    <w:abstractNumId w:val="4"/>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val="bestFit" w:percent="105"/>
  <w:proofState w:spelling="clean" w:grammar="clean"/>
  <w:defaultTabStop w:val="720"/>
  <w:drawingGridHorizontalSpacing w:val="110"/>
  <w:displayHorizontalDrawingGridEvery w:val="2"/>
  <w:characterSpacingControl w:val="doNotCompress"/>
  <w:hdrShapeDefaults>
    <o:shapedefaults v:ext="edit" spidmax="4097"/>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Q2MDc1MDYytDQ1sTRX0lEKTi0uzszPAykwNKgFANW0qOotAAAA"/>
  </w:docVars>
  <w:rsids>
    <w:rsidRoot w:val="00D73ECE"/>
    <w:rsid w:val="00002EDF"/>
    <w:rsid w:val="00012896"/>
    <w:rsid w:val="00016F84"/>
    <w:rsid w:val="000228BE"/>
    <w:rsid w:val="000247CB"/>
    <w:rsid w:val="0003447F"/>
    <w:rsid w:val="0005322C"/>
    <w:rsid w:val="00057BEB"/>
    <w:rsid w:val="0006762B"/>
    <w:rsid w:val="00086D3D"/>
    <w:rsid w:val="000A140C"/>
    <w:rsid w:val="000A72B0"/>
    <w:rsid w:val="000C5B97"/>
    <w:rsid w:val="000D11E6"/>
    <w:rsid w:val="000D272B"/>
    <w:rsid w:val="000E138C"/>
    <w:rsid w:val="000E4591"/>
    <w:rsid w:val="000E7936"/>
    <w:rsid w:val="000F23B2"/>
    <w:rsid w:val="000F2482"/>
    <w:rsid w:val="000F2E4B"/>
    <w:rsid w:val="00104C62"/>
    <w:rsid w:val="00110763"/>
    <w:rsid w:val="00123847"/>
    <w:rsid w:val="0012558B"/>
    <w:rsid w:val="00133363"/>
    <w:rsid w:val="00136C25"/>
    <w:rsid w:val="001412E4"/>
    <w:rsid w:val="00151878"/>
    <w:rsid w:val="00162E6E"/>
    <w:rsid w:val="00173CEF"/>
    <w:rsid w:val="00184910"/>
    <w:rsid w:val="001943E2"/>
    <w:rsid w:val="001A78F3"/>
    <w:rsid w:val="001B2E30"/>
    <w:rsid w:val="001C63FE"/>
    <w:rsid w:val="001D4561"/>
    <w:rsid w:val="001D6EF3"/>
    <w:rsid w:val="001E425E"/>
    <w:rsid w:val="0021112E"/>
    <w:rsid w:val="002118B2"/>
    <w:rsid w:val="00233BA7"/>
    <w:rsid w:val="00237481"/>
    <w:rsid w:val="00243359"/>
    <w:rsid w:val="00271CB1"/>
    <w:rsid w:val="00274BD9"/>
    <w:rsid w:val="00277D75"/>
    <w:rsid w:val="002816A5"/>
    <w:rsid w:val="0028594E"/>
    <w:rsid w:val="002A5B9D"/>
    <w:rsid w:val="002B0216"/>
    <w:rsid w:val="002B0432"/>
    <w:rsid w:val="002B43B0"/>
    <w:rsid w:val="002D0228"/>
    <w:rsid w:val="003316AE"/>
    <w:rsid w:val="00336927"/>
    <w:rsid w:val="00341895"/>
    <w:rsid w:val="00342175"/>
    <w:rsid w:val="003432D4"/>
    <w:rsid w:val="00346D53"/>
    <w:rsid w:val="00350484"/>
    <w:rsid w:val="003579CA"/>
    <w:rsid w:val="00357F81"/>
    <w:rsid w:val="00384763"/>
    <w:rsid w:val="00393245"/>
    <w:rsid w:val="003A0A5A"/>
    <w:rsid w:val="003A10E5"/>
    <w:rsid w:val="003B1392"/>
    <w:rsid w:val="003B613E"/>
    <w:rsid w:val="003C0B4E"/>
    <w:rsid w:val="003C0BA1"/>
    <w:rsid w:val="003C16A1"/>
    <w:rsid w:val="003C57A3"/>
    <w:rsid w:val="003D1E72"/>
    <w:rsid w:val="003D6805"/>
    <w:rsid w:val="003F3B44"/>
    <w:rsid w:val="003F5F3E"/>
    <w:rsid w:val="003F6926"/>
    <w:rsid w:val="003F6FFD"/>
    <w:rsid w:val="004011E9"/>
    <w:rsid w:val="004015FC"/>
    <w:rsid w:val="00403739"/>
    <w:rsid w:val="004101F1"/>
    <w:rsid w:val="00410705"/>
    <w:rsid w:val="0041399A"/>
    <w:rsid w:val="004253A1"/>
    <w:rsid w:val="0044017C"/>
    <w:rsid w:val="004526B9"/>
    <w:rsid w:val="00462AA2"/>
    <w:rsid w:val="00481839"/>
    <w:rsid w:val="00481F7E"/>
    <w:rsid w:val="00495847"/>
    <w:rsid w:val="00495D94"/>
    <w:rsid w:val="00497CE7"/>
    <w:rsid w:val="004B0FF6"/>
    <w:rsid w:val="004B12E4"/>
    <w:rsid w:val="004C2734"/>
    <w:rsid w:val="004D2104"/>
    <w:rsid w:val="004E0628"/>
    <w:rsid w:val="004E6154"/>
    <w:rsid w:val="004F0C82"/>
    <w:rsid w:val="004F2C35"/>
    <w:rsid w:val="00507275"/>
    <w:rsid w:val="00510342"/>
    <w:rsid w:val="00511F9D"/>
    <w:rsid w:val="00533DFE"/>
    <w:rsid w:val="00537479"/>
    <w:rsid w:val="00545032"/>
    <w:rsid w:val="005663B8"/>
    <w:rsid w:val="00574E55"/>
    <w:rsid w:val="00577A43"/>
    <w:rsid w:val="00586C9C"/>
    <w:rsid w:val="005872B4"/>
    <w:rsid w:val="00590C40"/>
    <w:rsid w:val="005A6B5E"/>
    <w:rsid w:val="005D0AA8"/>
    <w:rsid w:val="00604E61"/>
    <w:rsid w:val="00607272"/>
    <w:rsid w:val="00611550"/>
    <w:rsid w:val="00613383"/>
    <w:rsid w:val="0062778C"/>
    <w:rsid w:val="006319C3"/>
    <w:rsid w:val="00632C1B"/>
    <w:rsid w:val="00634962"/>
    <w:rsid w:val="006565DF"/>
    <w:rsid w:val="00670707"/>
    <w:rsid w:val="0068520B"/>
    <w:rsid w:val="00693493"/>
    <w:rsid w:val="006A1098"/>
    <w:rsid w:val="006A13E7"/>
    <w:rsid w:val="006B1F91"/>
    <w:rsid w:val="006B4177"/>
    <w:rsid w:val="006B7EB2"/>
    <w:rsid w:val="006C4037"/>
    <w:rsid w:val="006C7520"/>
    <w:rsid w:val="006E2A96"/>
    <w:rsid w:val="006E4902"/>
    <w:rsid w:val="00712AC1"/>
    <w:rsid w:val="00743ECE"/>
    <w:rsid w:val="0075570B"/>
    <w:rsid w:val="007629FE"/>
    <w:rsid w:val="00765C4F"/>
    <w:rsid w:val="00767E85"/>
    <w:rsid w:val="00777066"/>
    <w:rsid w:val="0078468B"/>
    <w:rsid w:val="00790264"/>
    <w:rsid w:val="007904EE"/>
    <w:rsid w:val="00795901"/>
    <w:rsid w:val="00797F56"/>
    <w:rsid w:val="007A33B0"/>
    <w:rsid w:val="007B3AFE"/>
    <w:rsid w:val="007B4485"/>
    <w:rsid w:val="007B498F"/>
    <w:rsid w:val="007B7B3F"/>
    <w:rsid w:val="007C4813"/>
    <w:rsid w:val="007C7BFB"/>
    <w:rsid w:val="007D002C"/>
    <w:rsid w:val="007D0CC1"/>
    <w:rsid w:val="007E0A58"/>
    <w:rsid w:val="007E6F0B"/>
    <w:rsid w:val="007F1990"/>
    <w:rsid w:val="007F26BC"/>
    <w:rsid w:val="007F73EB"/>
    <w:rsid w:val="00807D73"/>
    <w:rsid w:val="00813985"/>
    <w:rsid w:val="008158FA"/>
    <w:rsid w:val="00815C81"/>
    <w:rsid w:val="00834BCE"/>
    <w:rsid w:val="00860F11"/>
    <w:rsid w:val="00863D84"/>
    <w:rsid w:val="00870B0A"/>
    <w:rsid w:val="00875F36"/>
    <w:rsid w:val="008804BE"/>
    <w:rsid w:val="008872FB"/>
    <w:rsid w:val="008930B8"/>
    <w:rsid w:val="00893C9E"/>
    <w:rsid w:val="00895283"/>
    <w:rsid w:val="008B4B26"/>
    <w:rsid w:val="008B69CE"/>
    <w:rsid w:val="008B7D8F"/>
    <w:rsid w:val="008C4926"/>
    <w:rsid w:val="008C5510"/>
    <w:rsid w:val="008C5894"/>
    <w:rsid w:val="008E2C34"/>
    <w:rsid w:val="008F1AF4"/>
    <w:rsid w:val="008F24F7"/>
    <w:rsid w:val="008F3F2A"/>
    <w:rsid w:val="008F6BAA"/>
    <w:rsid w:val="009250A4"/>
    <w:rsid w:val="00927EE0"/>
    <w:rsid w:val="0093628E"/>
    <w:rsid w:val="00937BA2"/>
    <w:rsid w:val="009519EC"/>
    <w:rsid w:val="009664C0"/>
    <w:rsid w:val="009710F0"/>
    <w:rsid w:val="009806F8"/>
    <w:rsid w:val="009830C1"/>
    <w:rsid w:val="0098409C"/>
    <w:rsid w:val="0099346D"/>
    <w:rsid w:val="0099505E"/>
    <w:rsid w:val="009A0EA0"/>
    <w:rsid w:val="009A304A"/>
    <w:rsid w:val="009B0072"/>
    <w:rsid w:val="009E7702"/>
    <w:rsid w:val="00A0780E"/>
    <w:rsid w:val="00A22684"/>
    <w:rsid w:val="00A521C1"/>
    <w:rsid w:val="00A7346B"/>
    <w:rsid w:val="00A96D44"/>
    <w:rsid w:val="00AA4D17"/>
    <w:rsid w:val="00AB1983"/>
    <w:rsid w:val="00AD4FBA"/>
    <w:rsid w:val="00AE02AE"/>
    <w:rsid w:val="00AE18F4"/>
    <w:rsid w:val="00AE1F5B"/>
    <w:rsid w:val="00AE796F"/>
    <w:rsid w:val="00AF0813"/>
    <w:rsid w:val="00AF082E"/>
    <w:rsid w:val="00AF5AEC"/>
    <w:rsid w:val="00B01303"/>
    <w:rsid w:val="00B10416"/>
    <w:rsid w:val="00B32338"/>
    <w:rsid w:val="00B40DE3"/>
    <w:rsid w:val="00B538F2"/>
    <w:rsid w:val="00B57306"/>
    <w:rsid w:val="00B6236B"/>
    <w:rsid w:val="00B769EE"/>
    <w:rsid w:val="00B933A7"/>
    <w:rsid w:val="00BB54EC"/>
    <w:rsid w:val="00BC3F23"/>
    <w:rsid w:val="00BC7784"/>
    <w:rsid w:val="00BD49C1"/>
    <w:rsid w:val="00BD4ABE"/>
    <w:rsid w:val="00BD78F1"/>
    <w:rsid w:val="00BE3A07"/>
    <w:rsid w:val="00BF06B2"/>
    <w:rsid w:val="00BF5048"/>
    <w:rsid w:val="00C0391A"/>
    <w:rsid w:val="00C1449A"/>
    <w:rsid w:val="00C500D9"/>
    <w:rsid w:val="00C642D4"/>
    <w:rsid w:val="00C76862"/>
    <w:rsid w:val="00C80BF7"/>
    <w:rsid w:val="00C81659"/>
    <w:rsid w:val="00C97575"/>
    <w:rsid w:val="00CA2EC1"/>
    <w:rsid w:val="00CA6B89"/>
    <w:rsid w:val="00CA7FFE"/>
    <w:rsid w:val="00CB1F0A"/>
    <w:rsid w:val="00CC3A1C"/>
    <w:rsid w:val="00CD16D7"/>
    <w:rsid w:val="00CD29F4"/>
    <w:rsid w:val="00CF0607"/>
    <w:rsid w:val="00D0453A"/>
    <w:rsid w:val="00D1170F"/>
    <w:rsid w:val="00D12F16"/>
    <w:rsid w:val="00D16FF0"/>
    <w:rsid w:val="00D2221D"/>
    <w:rsid w:val="00D33074"/>
    <w:rsid w:val="00D37DE0"/>
    <w:rsid w:val="00D543EC"/>
    <w:rsid w:val="00D608D8"/>
    <w:rsid w:val="00D60C2A"/>
    <w:rsid w:val="00D708C0"/>
    <w:rsid w:val="00D73ECE"/>
    <w:rsid w:val="00D85C07"/>
    <w:rsid w:val="00D906E7"/>
    <w:rsid w:val="00D91970"/>
    <w:rsid w:val="00DB2C34"/>
    <w:rsid w:val="00DB30FC"/>
    <w:rsid w:val="00DC748D"/>
    <w:rsid w:val="00DD4693"/>
    <w:rsid w:val="00DE60E4"/>
    <w:rsid w:val="00DE6BD0"/>
    <w:rsid w:val="00DF1B14"/>
    <w:rsid w:val="00DF728F"/>
    <w:rsid w:val="00DF7C7C"/>
    <w:rsid w:val="00E009D9"/>
    <w:rsid w:val="00E021E4"/>
    <w:rsid w:val="00E04E1F"/>
    <w:rsid w:val="00E10E9B"/>
    <w:rsid w:val="00E1144A"/>
    <w:rsid w:val="00E17ABC"/>
    <w:rsid w:val="00E25F93"/>
    <w:rsid w:val="00E31D4D"/>
    <w:rsid w:val="00E32966"/>
    <w:rsid w:val="00E4237E"/>
    <w:rsid w:val="00E5673A"/>
    <w:rsid w:val="00E73844"/>
    <w:rsid w:val="00E813A1"/>
    <w:rsid w:val="00E8303E"/>
    <w:rsid w:val="00E8698E"/>
    <w:rsid w:val="00E87052"/>
    <w:rsid w:val="00E97FF6"/>
    <w:rsid w:val="00EB290C"/>
    <w:rsid w:val="00EE0CDF"/>
    <w:rsid w:val="00EE3E5F"/>
    <w:rsid w:val="00EE6643"/>
    <w:rsid w:val="00EE7A33"/>
    <w:rsid w:val="00EF77D0"/>
    <w:rsid w:val="00F04B3D"/>
    <w:rsid w:val="00F076E4"/>
    <w:rsid w:val="00F1016C"/>
    <w:rsid w:val="00F15C61"/>
    <w:rsid w:val="00F25AAF"/>
    <w:rsid w:val="00F321DD"/>
    <w:rsid w:val="00F3583C"/>
    <w:rsid w:val="00F514AB"/>
    <w:rsid w:val="00F519AE"/>
    <w:rsid w:val="00F56DA5"/>
    <w:rsid w:val="00F90069"/>
    <w:rsid w:val="00F91E82"/>
    <w:rsid w:val="00F93F39"/>
    <w:rsid w:val="00F949FF"/>
    <w:rsid w:val="00FA3368"/>
    <w:rsid w:val="00FA4875"/>
    <w:rsid w:val="00FA64E4"/>
    <w:rsid w:val="00FB2778"/>
    <w:rsid w:val="00FC0799"/>
    <w:rsid w:val="00FC12B2"/>
    <w:rsid w:val="00FD07DA"/>
    <w:rsid w:val="00FD4207"/>
    <w:rsid w:val="00FE29E1"/>
    <w:rsid w:val="00FE737C"/>
    <w:rsid w:val="00FF0CDF"/>
    <w:rsid w:val="00FF12E7"/>
    <w:rsid w:val="00FF3054"/>
    <w:rsid w:val="00FF74C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6F8AE3E3"/>
  <w15:docId w15:val="{EB56FC66-6D2F-44BC-8E89-D160CEE466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Times New Roman" w:eastAsia="Times New Roman" w:hAnsi="Times New Roman" w:cs="Times New Roman"/>
      <w:lang w:bidi="en-US"/>
    </w:rPr>
  </w:style>
  <w:style w:type="paragraph" w:styleId="Heading1">
    <w:name w:val="heading 1"/>
    <w:basedOn w:val="Normal"/>
    <w:uiPriority w:val="9"/>
    <w:qFormat/>
    <w:pPr>
      <w:ind w:left="120"/>
      <w:outlineLvl w:val="0"/>
    </w:pPr>
    <w:rPr>
      <w:b/>
      <w:bCs/>
      <w:sz w:val="24"/>
      <w:szCs w:val="24"/>
    </w:rPr>
  </w:style>
  <w:style w:type="paragraph" w:styleId="Heading2">
    <w:name w:val="heading 2"/>
    <w:basedOn w:val="Normal"/>
    <w:uiPriority w:val="9"/>
    <w:unhideWhenUsed/>
    <w:qFormat/>
    <w:rsid w:val="004011E9"/>
    <w:pPr>
      <w:pBdr>
        <w:top w:val="single" w:sz="12" w:space="1" w:color="auto"/>
      </w:pBdr>
      <w:spacing w:before="360" w:after="120"/>
      <w:ind w:right="161"/>
      <w:outlineLvl w:val="1"/>
    </w:pPr>
    <w:rPr>
      <w:b/>
      <w:bCs/>
      <w:sz w:val="28"/>
      <w:szCs w:val="28"/>
    </w:rPr>
  </w:style>
  <w:style w:type="paragraph" w:styleId="Heading3">
    <w:name w:val="heading 3"/>
    <w:basedOn w:val="Normal"/>
    <w:uiPriority w:val="9"/>
    <w:unhideWhenUsed/>
    <w:qFormat/>
    <w:pPr>
      <w:ind w:left="120"/>
      <w:outlineLvl w:val="2"/>
    </w:pPr>
    <w:rPr>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0"/>
      <w:szCs w:val="20"/>
    </w:rPr>
  </w:style>
  <w:style w:type="paragraph" w:styleId="ListParagraph">
    <w:name w:val="List Paragraph"/>
    <w:basedOn w:val="Normal"/>
    <w:uiPriority w:val="1"/>
    <w:qFormat/>
    <w:pPr>
      <w:ind w:left="840" w:hanging="360"/>
    </w:pPr>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C97575"/>
    <w:pPr>
      <w:tabs>
        <w:tab w:val="center" w:pos="4680"/>
        <w:tab w:val="right" w:pos="9360"/>
      </w:tabs>
    </w:pPr>
  </w:style>
  <w:style w:type="character" w:customStyle="1" w:styleId="HeaderChar">
    <w:name w:val="Header Char"/>
    <w:basedOn w:val="DefaultParagraphFont"/>
    <w:link w:val="Header"/>
    <w:uiPriority w:val="99"/>
    <w:rsid w:val="00C97575"/>
    <w:rPr>
      <w:rFonts w:ascii="Times New Roman" w:eastAsia="Times New Roman" w:hAnsi="Times New Roman" w:cs="Times New Roman"/>
      <w:lang w:bidi="en-US"/>
    </w:rPr>
  </w:style>
  <w:style w:type="paragraph" w:styleId="Footer">
    <w:name w:val="footer"/>
    <w:basedOn w:val="Normal"/>
    <w:link w:val="FooterChar"/>
    <w:uiPriority w:val="99"/>
    <w:unhideWhenUsed/>
    <w:rsid w:val="00C97575"/>
    <w:pPr>
      <w:tabs>
        <w:tab w:val="center" w:pos="4680"/>
        <w:tab w:val="right" w:pos="9360"/>
      </w:tabs>
    </w:pPr>
  </w:style>
  <w:style w:type="character" w:customStyle="1" w:styleId="FooterChar">
    <w:name w:val="Footer Char"/>
    <w:basedOn w:val="DefaultParagraphFont"/>
    <w:link w:val="Footer"/>
    <w:uiPriority w:val="99"/>
    <w:rsid w:val="00C97575"/>
    <w:rPr>
      <w:rFonts w:ascii="Times New Roman" w:eastAsia="Times New Roman" w:hAnsi="Times New Roman" w:cs="Times New Roman"/>
      <w:lang w:bidi="en-US"/>
    </w:rPr>
  </w:style>
  <w:style w:type="paragraph" w:styleId="BalloonText">
    <w:name w:val="Balloon Text"/>
    <w:basedOn w:val="Normal"/>
    <w:link w:val="BalloonTextChar"/>
    <w:uiPriority w:val="99"/>
    <w:semiHidden/>
    <w:unhideWhenUsed/>
    <w:rsid w:val="00FE737C"/>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E737C"/>
    <w:rPr>
      <w:rFonts w:ascii="Segoe UI" w:eastAsia="Times New Roman" w:hAnsi="Segoe UI" w:cs="Segoe UI"/>
      <w:sz w:val="18"/>
      <w:szCs w:val="18"/>
      <w:lang w:bidi="en-US"/>
    </w:rPr>
  </w:style>
  <w:style w:type="character" w:styleId="PlaceholderText">
    <w:name w:val="Placeholder Text"/>
    <w:basedOn w:val="DefaultParagraphFont"/>
    <w:uiPriority w:val="99"/>
    <w:semiHidden/>
    <w:rsid w:val="002A5B9D"/>
    <w:rPr>
      <w:color w:val="808080"/>
    </w:rPr>
  </w:style>
  <w:style w:type="character" w:customStyle="1" w:styleId="OrgName">
    <w:name w:val="Org Name"/>
    <w:basedOn w:val="DefaultParagraphFont"/>
    <w:uiPriority w:val="1"/>
    <w:rsid w:val="002A5B9D"/>
    <w:rPr>
      <w:rFonts w:ascii="Arial Black" w:hAnsi="Arial Black"/>
      <w:color w:val="1F497D" w:themeColor="text2"/>
      <w:sz w:val="28"/>
    </w:rPr>
  </w:style>
  <w:style w:type="paragraph" w:customStyle="1" w:styleId="Answers">
    <w:name w:val="Answers"/>
    <w:basedOn w:val="Normal"/>
    <w:qFormat/>
    <w:rsid w:val="009710F0"/>
    <w:pPr>
      <w:tabs>
        <w:tab w:val="left" w:pos="10350"/>
      </w:tabs>
      <w:spacing w:before="120" w:after="120"/>
      <w:ind w:left="666"/>
    </w:pPr>
    <w:rPr>
      <w:rFonts w:ascii="Arial" w:hAnsi="Arial"/>
      <w:spacing w:val="1"/>
      <w:sz w:val="20"/>
      <w:szCs w:val="24"/>
    </w:rPr>
  </w:style>
  <w:style w:type="paragraph" w:customStyle="1" w:styleId="Formtext">
    <w:name w:val="Form text"/>
    <w:basedOn w:val="Normal"/>
    <w:qFormat/>
    <w:rsid w:val="00016F84"/>
    <w:pPr>
      <w:tabs>
        <w:tab w:val="left" w:pos="10350"/>
      </w:tabs>
      <w:spacing w:before="120"/>
    </w:pPr>
    <w:rPr>
      <w:sz w:val="24"/>
      <w:szCs w:val="24"/>
    </w:rPr>
  </w:style>
  <w:style w:type="character" w:customStyle="1" w:styleId="Answers2">
    <w:name w:val="Answers2"/>
    <w:basedOn w:val="DefaultParagraphFont"/>
    <w:uiPriority w:val="1"/>
    <w:qFormat/>
    <w:rsid w:val="00D2221D"/>
    <w:rPr>
      <w:rFonts w:ascii="Arial" w:hAnsi="Arial"/>
      <w:b w:val="0"/>
      <w:i w:val="0"/>
      <w:caps w:val="0"/>
      <w:smallCaps w:val="0"/>
      <w:strike w:val="0"/>
      <w:dstrike w:val="0"/>
      <w:vanish w:val="0"/>
      <w:sz w:val="20"/>
      <w:u w:val="single"/>
      <w:bdr w:val="none" w:sz="0" w:space="0" w:color="auto"/>
      <w:shd w:val="clear" w:color="auto" w:fill="F2F2F2" w:themeFill="background1" w:themeFillShade="F2"/>
      <w:vertAlign w:val="baseline"/>
    </w:rPr>
  </w:style>
  <w:style w:type="character" w:customStyle="1" w:styleId="Answers3">
    <w:name w:val="Answers3"/>
    <w:basedOn w:val="Answers2"/>
    <w:uiPriority w:val="1"/>
    <w:qFormat/>
    <w:rsid w:val="00807D73"/>
    <w:rPr>
      <w:rFonts w:ascii="Arial Narrow" w:hAnsi="Arial Narrow"/>
      <w:b/>
      <w:i w:val="0"/>
      <w:caps w:val="0"/>
      <w:smallCaps w:val="0"/>
      <w:strike w:val="0"/>
      <w:dstrike w:val="0"/>
      <w:vanish w:val="0"/>
      <w:sz w:val="24"/>
      <w:u w:val="single"/>
      <w:bdr w:val="none" w:sz="0" w:space="0" w:color="auto"/>
      <w:shd w:val="clear" w:color="auto" w:fill="F2F2F2" w:themeFill="background1" w:themeFillShade="F2"/>
      <w:vertAlign w:val="baseline"/>
    </w:rPr>
  </w:style>
  <w:style w:type="table" w:styleId="TableGrid">
    <w:name w:val="Table Grid"/>
    <w:basedOn w:val="TableNormal"/>
    <w:uiPriority w:val="39"/>
    <w:rsid w:val="00B6236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glossaryDocument" Target="glossary/document.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emf"/><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header2.xml.rels><?xml version="1.0" encoding="UTF-8" standalone="yes"?>
<Relationships xmlns="http://schemas.openxmlformats.org/package/2006/relationships"><Relationship Id="rId1" Type="http://schemas.openxmlformats.org/officeDocument/2006/relationships/image" Target="media/image3.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E6E310167E59423F9774669DBA32575F"/>
        <w:category>
          <w:name w:val="General"/>
          <w:gallery w:val="placeholder"/>
        </w:category>
        <w:types>
          <w:type w:val="bbPlcHdr"/>
        </w:types>
        <w:behaviors>
          <w:behavior w:val="content"/>
        </w:behaviors>
        <w:guid w:val="{F44360C9-A322-4662-BE77-4FB21DBCF934}"/>
      </w:docPartPr>
      <w:docPartBody>
        <w:p w:rsidR="00000000" w:rsidRDefault="00DE6C5E" w:rsidP="00DE6C5E">
          <w:pPr/>
          <w:r w:rsidRPr="00807D73">
            <w:rPr/>
            <w:t xml:space="preserve">Click here to enter </w:t>
          </w:r>
          <w:r w:rsidRPr="00807D73">
            <w:rPr>
              <w:rFonts w:eastAsiaTheme="minorHAnsi"/>
            </w:rPr>
            <w:t>organization and</w:t>
          </w:r>
          <w:r>
            <w:rPr>
              <w:rFonts w:eastAsiaTheme="minorHAnsi"/>
            </w:rPr>
            <w:t>/or</w:t>
          </w:r>
          <w:r w:rsidRPr="00807D73">
            <w:rPr>
              <w:rFonts w:eastAsiaTheme="minorHAnsi"/>
            </w:rPr>
            <w:t xml:space="preserve"> program name</w:t>
          </w:r>
          <w:r w:rsidRPr="00807D73">
            <w:rPr/>
            <w:t>.</w:t>
          </w:r>
        </w:p>
      </w:docPartBody>
    </w:docPart>
    <w:docPart>
      <w:docPartPr>
        <w:name w:val="4D500DF7CDD646669C0412280CFDEBCA"/>
        <w:category>
          <w:name w:val="General"/>
          <w:gallery w:val="placeholder"/>
        </w:category>
        <w:types>
          <w:type w:val="bbPlcHdr"/>
        </w:types>
        <w:behaviors>
          <w:behavior w:val="content"/>
        </w:behaviors>
        <w:guid w:val="{76CA18DD-E712-4C94-A597-7650D531CECD}"/>
      </w:docPartPr>
      <w:docPartBody>
        <w:p w:rsidR="00000000" w:rsidRDefault="00DE6C5E" w:rsidP="00DE6C5E">
          <w:pPr/>
          <w:r w:rsidRPr="008F6BAA">
            <w:rPr>
              <w:rFonts w:ascii="Arial Narrow" w:hAnsi="Arial Narrow"/>
            </w:rPr>
            <w:t>[Type here]</w:t>
          </w:r>
        </w:p>
      </w:docPartBody>
    </w:docPart>
    <w:docPart>
      <w:docPartPr>
        <w:name w:val="46A2F3A3A5A04FDC82A872C6B0BB09F9"/>
        <w:category>
          <w:name w:val="General"/>
          <w:gallery w:val="placeholder"/>
        </w:category>
        <w:types>
          <w:type w:val="bbPlcHdr"/>
        </w:types>
        <w:behaviors>
          <w:behavior w:val="content"/>
        </w:behaviors>
        <w:guid w:val="{0EE2D1E1-FC2C-496E-8735-6D6482409E41}"/>
      </w:docPartPr>
      <w:docPartBody>
        <w:p w:rsidR="00000000" w:rsidRDefault="00DE6C5E" w:rsidP="00DE6C5E">
          <w:pPr/>
          <w:r w:rsidRPr="008F6BAA">
            <w:rPr>
              <w:rFonts w:ascii="Arial Narrow" w:hAnsi="Arial Narrow"/>
            </w:rPr>
            <w:t>[Type here]</w:t>
          </w:r>
        </w:p>
      </w:docPartBody>
    </w:docPart>
    <w:docPart>
      <w:docPartPr>
        <w:name w:val="D79C3AC811E746D68A2C396C6DA0640F"/>
        <w:category>
          <w:name w:val="General"/>
          <w:gallery w:val="placeholder"/>
        </w:category>
        <w:types>
          <w:type w:val="bbPlcHdr"/>
        </w:types>
        <w:behaviors>
          <w:behavior w:val="content"/>
        </w:behaviors>
        <w:guid w:val="{13BAF361-4B9F-4F94-B54E-90BBB55DDA0D}"/>
      </w:docPartPr>
      <w:docPartBody>
        <w:p w:rsidR="00000000" w:rsidRDefault="00DE6C5E" w:rsidP="00DE6C5E">
          <w:pPr/>
          <w:r w:rsidRPr="00860F11">
            <w:rPr/>
            <w:t xml:space="preserve">Click here to enter </w:t>
          </w:r>
          <w:r w:rsidRPr="00860F11">
            <w:rPr>
              <w:rFonts w:eastAsiaTheme="minorHAnsi"/>
            </w:rPr>
            <w:t>organization/program name</w:t>
          </w:r>
          <w:r w:rsidRPr="00860F11">
            <w:rPr/>
            <w:t>.</w:t>
          </w:r>
        </w:p>
      </w:docPartBody>
    </w:docPart>
    <w:docPart>
      <w:docPartPr>
        <w:name w:val="0AFE2AF1851E466D9B77D2CFD3D1D970"/>
        <w:category>
          <w:name w:val="General"/>
          <w:gallery w:val="placeholder"/>
        </w:category>
        <w:types>
          <w:type w:val="bbPlcHdr"/>
        </w:types>
        <w:behaviors>
          <w:behavior w:val="content"/>
        </w:behaviors>
        <w:guid w:val="{83488BBF-DBBF-4768-BCE5-9CE7C8A5E639}"/>
      </w:docPartPr>
      <w:docPartBody>
        <w:p w:rsidR="00000000" w:rsidRDefault="00DE6C5E" w:rsidP="00DE6C5E">
          <w:pPr/>
          <w:r w:rsidRPr="00860F11">
            <w:rPr/>
            <w:t xml:space="preserve">Click here to enter </w:t>
          </w:r>
          <w:r w:rsidRPr="00860F11">
            <w:rPr>
              <w:rFonts w:eastAsiaTheme="minorHAnsi"/>
            </w:rPr>
            <w:t>organization/program name</w:t>
          </w:r>
          <w:r w:rsidRPr="00860F11">
            <w:rPr/>
            <w:t>.</w:t>
          </w:r>
        </w:p>
      </w:docPartBody>
    </w:docPart>
    <w:docPart>
      <w:docPartPr>
        <w:name w:val="2131C2297BCE48E2A44CFC4E2EA0C1A9"/>
        <w:category>
          <w:name w:val="General"/>
          <w:gallery w:val="placeholder"/>
        </w:category>
        <w:types>
          <w:type w:val="bbPlcHdr"/>
        </w:types>
        <w:behaviors>
          <w:behavior w:val="content"/>
        </w:behaviors>
        <w:guid w:val="{DE47A035-2F86-49A4-A56F-57DBEEC6A86B}"/>
      </w:docPartPr>
      <w:docPartBody>
        <w:p w:rsidR="00000000" w:rsidRDefault="00DE6C5E" w:rsidP="00DE6C5E">
          <w:pPr/>
          <w:r w:rsidRPr="00BC7784">
            <w:rPr/>
            <w:t xml:space="preserve">Click here to enter </w:t>
          </w:r>
          <w:r w:rsidRPr="00BC7784">
            <w:rPr>
              <w:rFonts w:eastAsiaTheme="minorHAnsi"/>
            </w:rPr>
            <w:t>time frame (e.g., one year form the date of signature or 90 days after program exit)</w:t>
          </w:r>
          <w:r w:rsidRPr="00BC7784">
            <w:rPr/>
            <w:t>.</w:t>
          </w:r>
        </w:p>
      </w:docPartBody>
    </w:docPart>
    <w:docPart>
      <w:docPartPr>
        <w:name w:val="7B32E4C7E28D474D8D09240C3285E518"/>
        <w:category>
          <w:name w:val="General"/>
          <w:gallery w:val="placeholder"/>
        </w:category>
        <w:types>
          <w:type w:val="bbPlcHdr"/>
        </w:types>
        <w:behaviors>
          <w:behavior w:val="content"/>
        </w:behaviors>
        <w:guid w:val="{CB5CBFB0-57DC-40EF-A468-0331DBDC0FED}"/>
      </w:docPartPr>
      <w:docPartBody>
        <w:p w:rsidR="00000000" w:rsidRDefault="00DE6C5E" w:rsidP="00DE6C5E">
          <w:pPr/>
          <w:r w:rsidRPr="00743ECE">
            <w:rPr/>
            <w:t xml:space="preserve">Click here to enter </w:t>
          </w:r>
          <w:r w:rsidRPr="00743ECE">
            <w:rPr>
              <w:rFonts w:eastAsiaTheme="minorHAnsi"/>
            </w:rPr>
            <w:t>Participant name</w:t>
          </w:r>
          <w:r w:rsidRPr="00743ECE">
            <w:rPr/>
            <w:t>.</w:t>
          </w:r>
        </w:p>
      </w:docPartBody>
    </w:docPart>
    <w:docPart>
      <w:docPartPr>
        <w:name w:val="D1259483E55E41D091B05430F3431E91"/>
        <w:category>
          <w:name w:val="General"/>
          <w:gallery w:val="placeholder"/>
        </w:category>
        <w:types>
          <w:type w:val="bbPlcHdr"/>
        </w:types>
        <w:behaviors>
          <w:behavior w:val="content"/>
        </w:behaviors>
        <w:guid w:val="{8EE7E10B-159F-4661-AC54-D04F2B4BCB4E}"/>
      </w:docPartPr>
      <w:docPartBody>
        <w:p w:rsidR="00000000" w:rsidRDefault="00DE6C5E" w:rsidP="00DE6C5E">
          <w:pPr/>
          <w:r w:rsidRPr="00AD4FBA">
            <w:rPr/>
            <w:t xml:space="preserve">Click here to enter </w:t>
          </w:r>
          <w:r w:rsidRPr="00AD4FBA">
            <w:rPr>
              <w:rFonts w:eastAsiaTheme="minorHAnsi"/>
            </w:rPr>
            <w:t>HVRP Staff name</w:t>
          </w:r>
          <w:r w:rsidRPr="00AD4FBA">
            <w:rPr/>
            <w: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MS Gothic">
    <w:altName w:val="ＭＳ ゴシック"/>
    <w:panose1 w:val="020B0609070205080204"/>
    <w:charset w:val="80"/>
    <w:family w:val="moder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ingdings 2">
    <w:panose1 w:val="050201020105070707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703DE"/>
    <w:rsid w:val="001F5206"/>
    <w:rsid w:val="006703DE"/>
    <w:rsid w:val="006B20CC"/>
    <w:rsid w:val="0083156A"/>
    <w:rsid w:val="00965317"/>
    <w:rsid w:val="00B00435"/>
    <w:rsid w:val="00B7748A"/>
    <w:rsid w:val="00B93073"/>
    <w:rsid w:val="00DE6C5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DE6C5E"/>
    <w:rPr>
      <w:color w:val="808080"/>
    </w:rPr>
  </w:style>
  <w:style w:type="character" w:customStyle="1" w:styleId="Answers2">
    <w:name w:val="Answers2"/>
    <w:basedOn w:val="DefaultParagraphFont"/>
    <w:uiPriority w:val="1"/>
    <w:qFormat/>
    <w:rsid w:val="00B00435"/>
    <w:rPr>
      <w:rFonts w:ascii="Arial" w:hAnsi="Arial"/>
      <w:b w:val="0"/>
      <w:i w:val="0"/>
      <w:caps w:val="0"/>
      <w:smallCaps w:val="0"/>
      <w:strike w:val="0"/>
      <w:dstrike w:val="0"/>
      <w:vanish w:val="0"/>
      <w:sz w:val="20"/>
      <w:u w:val="single"/>
      <w:bdr w:val="none" w:sz="0" w:space="0" w:color="auto"/>
      <w:shd w:val="clear" w:color="auto" w:fill="F2F2F2" w:themeFill="background1" w:themeFillShade="F2"/>
      <w:vertAlign w:val="baseline"/>
    </w:rPr>
  </w:style>
  <w:style w:type="paragraph" w:customStyle="1" w:styleId="C93E92C06F494F3F8FD441B67E1EF1118">
    <w:name w:val="C93E92C06F494F3F8FD441B67E1EF1118"/>
    <w:rsid w:val="00B00435"/>
    <w:pPr>
      <w:widowControl w:val="0"/>
      <w:tabs>
        <w:tab w:val="center" w:pos="4680"/>
        <w:tab w:val="right" w:pos="9360"/>
      </w:tabs>
      <w:autoSpaceDE w:val="0"/>
      <w:autoSpaceDN w:val="0"/>
      <w:spacing w:after="0" w:line="240" w:lineRule="auto"/>
    </w:pPr>
    <w:rPr>
      <w:rFonts w:ascii="Times New Roman" w:eastAsia="Times New Roman" w:hAnsi="Times New Roman" w:cs="Times New Roman"/>
      <w:lang w:bidi="en-US"/>
    </w:rPr>
  </w:style>
  <w:style w:type="paragraph" w:customStyle="1" w:styleId="798F077A99A04079BB76BA0EF493FDE11">
    <w:name w:val="798F077A99A04079BB76BA0EF493FDE11"/>
    <w:rsid w:val="00B00435"/>
    <w:pPr>
      <w:widowControl w:val="0"/>
      <w:autoSpaceDE w:val="0"/>
      <w:autoSpaceDN w:val="0"/>
      <w:spacing w:after="0" w:line="240" w:lineRule="auto"/>
      <w:ind w:left="120"/>
      <w:outlineLvl w:val="2"/>
    </w:pPr>
    <w:rPr>
      <w:rFonts w:ascii="Times New Roman" w:eastAsia="Times New Roman" w:hAnsi="Times New Roman" w:cs="Times New Roman"/>
      <w:b/>
      <w:bCs/>
      <w:sz w:val="20"/>
      <w:szCs w:val="20"/>
      <w:lang w:bidi="en-US"/>
    </w:rPr>
  </w:style>
  <w:style w:type="paragraph" w:customStyle="1" w:styleId="4CD5C2A3AE964BCBA970B85D329FD0618">
    <w:name w:val="4CD5C2A3AE964BCBA970B85D329FD0618"/>
    <w:rsid w:val="00B00435"/>
    <w:pPr>
      <w:widowControl w:val="0"/>
      <w:tabs>
        <w:tab w:val="center" w:pos="4680"/>
        <w:tab w:val="right" w:pos="9360"/>
      </w:tabs>
      <w:autoSpaceDE w:val="0"/>
      <w:autoSpaceDN w:val="0"/>
      <w:spacing w:after="0" w:line="240" w:lineRule="auto"/>
    </w:pPr>
    <w:rPr>
      <w:rFonts w:ascii="Times New Roman" w:eastAsia="Times New Roman" w:hAnsi="Times New Roman" w:cs="Times New Roman"/>
      <w:lang w:bidi="en-US"/>
    </w:rPr>
  </w:style>
  <w:style w:type="paragraph" w:customStyle="1" w:styleId="DBE696B9D1F746518C7648D11636224E8">
    <w:name w:val="DBE696B9D1F746518C7648D11636224E8"/>
    <w:rsid w:val="00B00435"/>
    <w:pPr>
      <w:widowControl w:val="0"/>
      <w:tabs>
        <w:tab w:val="center" w:pos="4680"/>
        <w:tab w:val="right" w:pos="9360"/>
      </w:tabs>
      <w:autoSpaceDE w:val="0"/>
      <w:autoSpaceDN w:val="0"/>
      <w:spacing w:after="0" w:line="240" w:lineRule="auto"/>
    </w:pPr>
    <w:rPr>
      <w:rFonts w:ascii="Times New Roman" w:eastAsia="Times New Roman" w:hAnsi="Times New Roman" w:cs="Times New Roman"/>
      <w:lang w:bidi="en-US"/>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7B3DA523B50B7240B09F2730D5E58B36" ma:contentTypeVersion="14" ma:contentTypeDescription="Create a new document." ma:contentTypeScope="" ma:versionID="d88fcec4215cc10780b34730f55da972">
  <xsd:schema xmlns:xsd="http://www.w3.org/2001/XMLSchema" xmlns:xs="http://www.w3.org/2001/XMLSchema" xmlns:p="http://schemas.microsoft.com/office/2006/metadata/properties" xmlns:ns1="http://schemas.microsoft.com/sharepoint/v3" xmlns:ns2="0c2efb0c-3ff6-4c7e-a1d6-f376dd71eea1" xmlns:ns3="34a554e3-416f-4199-a8f2-400e8c80a81b" targetNamespace="http://schemas.microsoft.com/office/2006/metadata/properties" ma:root="true" ma:fieldsID="b69d7ff955ebe6f96cf0a844816a38e8" ns1:_="" ns2:_="" ns3:_="">
    <xsd:import namespace="http://schemas.microsoft.com/sharepoint/v3"/>
    <xsd:import namespace="0c2efb0c-3ff6-4c7e-a1d6-f376dd71eea1"/>
    <xsd:import namespace="34a554e3-416f-4199-a8f2-400e8c80a81b"/>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ServiceGenerationTime" minOccurs="0"/>
                <xsd:element ref="ns3:MediaServiceEventHashCode" minOccurs="0"/>
                <xsd:element ref="ns3:MediaServiceOCR" minOccurs="0"/>
                <xsd:element ref="ns3:MediaLengthInSecond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0" nillable="true" ma:displayName="Unified Compliance Policy Properties" ma:hidden="true" ma:internalName="_ip_UnifiedCompliancePolicyProperties">
      <xsd:simpleType>
        <xsd:restriction base="dms:Note"/>
      </xsd:simpleType>
    </xsd:element>
    <xsd:element name="_ip_UnifiedCompliancePolicyUIAction" ma:index="21"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c2efb0c-3ff6-4c7e-a1d6-f376dd71eea1"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4a554e3-416f-4199-a8f2-400e8c80a81b"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LengthInSeconds" ma:index="19"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FE3EC24F-44F0-4E6B-9C33-2F9973681F17}">
  <ds:schemaRefs>
    <ds:schemaRef ds:uri="http://schemas.openxmlformats.org/officeDocument/2006/bibliography"/>
  </ds:schemaRefs>
</ds:datastoreItem>
</file>

<file path=customXml/itemProps2.xml><?xml version="1.0" encoding="utf-8"?>
<ds:datastoreItem xmlns:ds="http://schemas.openxmlformats.org/officeDocument/2006/customXml" ds:itemID="{049F473A-52BA-44FC-BECD-FFA5F2300020}"/>
</file>

<file path=customXml/itemProps3.xml><?xml version="1.0" encoding="utf-8"?>
<ds:datastoreItem xmlns:ds="http://schemas.openxmlformats.org/officeDocument/2006/customXml" ds:itemID="{8B0394CD-E166-49AE-A8A7-EEE1A1A9E69A}">
  <ds:schemaRefs>
    <ds:schemaRef ds:uri="34a554e3-416f-4199-a8f2-400e8c80a81b"/>
    <ds:schemaRef ds:uri="http://schemas.microsoft.com/office/2006/documentManagement/types"/>
    <ds:schemaRef ds:uri="http://schemas.microsoft.com/office/infopath/2007/PartnerControls"/>
    <ds:schemaRef ds:uri="http://purl.org/dc/elements/1.1/"/>
    <ds:schemaRef ds:uri="http://schemas.microsoft.com/office/2006/metadata/properties"/>
    <ds:schemaRef ds:uri="0c2efb0c-3ff6-4c7e-a1d6-f376dd71eea1"/>
    <ds:schemaRef ds:uri="http://purl.org/dc/terms/"/>
    <ds:schemaRef ds:uri="http://schemas.openxmlformats.org/package/2006/metadata/core-properties"/>
    <ds:schemaRef ds:uri="http://www.w3.org/XML/1998/namespace"/>
    <ds:schemaRef ds:uri="http://purl.org/dc/dcmitype/"/>
  </ds:schemaRefs>
</ds:datastoreItem>
</file>

<file path=customXml/itemProps4.xml><?xml version="1.0" encoding="utf-8"?>
<ds:datastoreItem xmlns:ds="http://schemas.openxmlformats.org/officeDocument/2006/customXml" ds:itemID="{29C59CFE-E84F-4A1E-A629-1FD253974B84}">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6</TotalTime>
  <Pages>1</Pages>
  <Words>316</Words>
  <Characters>1804</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Organization Name</vt:lpstr>
    </vt:vector>
  </TitlesOfParts>
  <Company/>
  <LinksUpToDate>false</LinksUpToDate>
  <CharactersWithSpaces>21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rganization Name</dc:title>
  <dc:subject/>
  <dc:creator>Jenny Wong</dc:creator>
  <cp:keywords/>
  <cp:lastModifiedBy>Kim Field</cp:lastModifiedBy>
  <cp:revision>22</cp:revision>
  <dcterms:created xsi:type="dcterms:W3CDTF">2021-03-19T16:33:00Z</dcterms:created>
  <dcterms:modified xsi:type="dcterms:W3CDTF">2021-03-19T18: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9-09-02T00:00:00Z</vt:filetime>
  </property>
  <property fmtid="{D5CDD505-2E9C-101B-9397-08002B2CF9AE}" pid="3" name="Creator">
    <vt:lpwstr>Acrobat PDFMaker 11 for Word</vt:lpwstr>
  </property>
  <property fmtid="{D5CDD505-2E9C-101B-9397-08002B2CF9AE}" pid="4" name="LastSaved">
    <vt:filetime>2020-07-09T00:00:00Z</vt:filetime>
  </property>
  <property fmtid="{D5CDD505-2E9C-101B-9397-08002B2CF9AE}" pid="5" name="ContentTypeId">
    <vt:lpwstr>0x0101007B3DA523B50B7240B09F2730D5E58B36</vt:lpwstr>
  </property>
  <property fmtid="{D5CDD505-2E9C-101B-9397-08002B2CF9AE}" pid="6" name="Order">
    <vt:r8>13000</vt:r8>
  </property>
</Properties>
</file>